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48"/>
        <w:gridCol w:w="2317"/>
      </w:tblGrid>
      <w:tr w:rsidR="00A4030F" w:rsidRPr="00A256E3" w14:paraId="2B6085D0" w14:textId="77777777" w:rsidTr="00A4030F">
        <w:trPr>
          <w:cantSplit/>
          <w:trHeight w:val="567"/>
        </w:trPr>
        <w:tc>
          <w:tcPr>
            <w:tcW w:w="7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93D4B" w14:textId="77777777" w:rsidR="00A4030F" w:rsidRPr="00A256E3" w:rsidRDefault="00A4030F">
            <w:pPr>
              <w:snapToGrid w:val="0"/>
              <w:spacing w:line="276" w:lineRule="auto"/>
              <w:rPr>
                <w:b/>
                <w:bCs/>
                <w:lang w:val="id-ID"/>
              </w:rPr>
            </w:pPr>
            <w:r w:rsidRPr="00A256E3">
              <w:rPr>
                <w:b/>
                <w:bCs/>
                <w:lang w:val="id-ID"/>
              </w:rPr>
              <w:t>DOKUMENTASI EKSTERNAL</w:t>
            </w:r>
          </w:p>
          <w:p w14:paraId="66415D9B" w14:textId="77777777" w:rsidR="00A4030F" w:rsidRPr="00A256E3" w:rsidRDefault="00A4030F">
            <w:pPr>
              <w:pStyle w:val="Heading7"/>
              <w:snapToGrid w:val="0"/>
              <w:spacing w:line="240" w:lineRule="auto"/>
              <w:ind w:left="-29"/>
              <w:jc w:val="left"/>
              <w:rPr>
                <w:sz w:val="18"/>
                <w:lang w:val="id-ID"/>
              </w:rPr>
            </w:pPr>
            <w:r w:rsidRPr="00A256E3">
              <w:rPr>
                <w:sz w:val="18"/>
                <w:lang w:val="id-ID"/>
              </w:rPr>
              <w:t xml:space="preserve"> </w:t>
            </w:r>
            <w:proofErr w:type="spellStart"/>
            <w:r w:rsidRPr="00A256E3">
              <w:rPr>
                <w:sz w:val="18"/>
                <w:lang w:val="id-ID"/>
              </w:rPr>
              <w:t>External</w:t>
            </w:r>
            <w:proofErr w:type="spellEnd"/>
            <w:r w:rsidRPr="00A256E3">
              <w:rPr>
                <w:sz w:val="18"/>
                <w:lang w:val="id-ID"/>
              </w:rPr>
              <w:t xml:space="preserve"> </w:t>
            </w:r>
            <w:proofErr w:type="spellStart"/>
            <w:r w:rsidRPr="00A256E3">
              <w:rPr>
                <w:sz w:val="18"/>
                <w:lang w:val="id-ID"/>
              </w:rPr>
              <w:t>Documentation</w:t>
            </w:r>
            <w:proofErr w:type="spellEnd"/>
          </w:p>
        </w:tc>
        <w:tc>
          <w:tcPr>
            <w:tcW w:w="2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EAC8" w14:textId="77777777" w:rsidR="00A4030F" w:rsidRPr="00A256E3" w:rsidRDefault="00A4030F">
            <w:pPr>
              <w:spacing w:line="276" w:lineRule="auto"/>
              <w:jc w:val="center"/>
              <w:rPr>
                <w:lang w:val="id-ID"/>
              </w:rPr>
            </w:pPr>
          </w:p>
          <w:p w14:paraId="422BF4F0" w14:textId="77777777" w:rsidR="00A4030F" w:rsidRPr="00A256E3" w:rsidRDefault="00A4030F">
            <w:pPr>
              <w:spacing w:line="276" w:lineRule="auto"/>
              <w:ind w:left="-61"/>
              <w:jc w:val="center"/>
              <w:rPr>
                <w:lang w:val="id-ID"/>
              </w:rPr>
            </w:pPr>
            <w:r w:rsidRPr="00A256E3">
              <w:rPr>
                <w:noProof/>
                <w:sz w:val="18"/>
                <w:lang w:eastAsia="en-US"/>
              </w:rPr>
              <w:drawing>
                <wp:inline distT="0" distB="0" distL="0" distR="0" wp14:anchorId="1575DD65" wp14:editId="65BB1DE4">
                  <wp:extent cx="1371600" cy="10191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030F" w:rsidRPr="00A256E3" w14:paraId="72461D11" w14:textId="77777777" w:rsidTr="00A4030F">
        <w:trPr>
          <w:cantSplit/>
          <w:trHeight w:val="567"/>
        </w:trPr>
        <w:tc>
          <w:tcPr>
            <w:tcW w:w="7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FA423F" w14:textId="77777777" w:rsidR="00A4030F" w:rsidRPr="00A256E3" w:rsidRDefault="00A4030F">
            <w:pPr>
              <w:snapToGrid w:val="0"/>
              <w:spacing w:line="276" w:lineRule="auto"/>
              <w:rPr>
                <w:b/>
                <w:lang w:val="id-ID"/>
              </w:rPr>
            </w:pPr>
            <w:r w:rsidRPr="00A256E3">
              <w:rPr>
                <w:b/>
                <w:lang w:val="id-ID"/>
              </w:rPr>
              <w:t>[PROYEK]</w:t>
            </w:r>
          </w:p>
          <w:p w14:paraId="0BCC41E2" w14:textId="77777777" w:rsidR="00A4030F" w:rsidRPr="00A256E3" w:rsidRDefault="00A4030F">
            <w:pPr>
              <w:snapToGrid w:val="0"/>
              <w:spacing w:line="276" w:lineRule="auto"/>
              <w:rPr>
                <w:b/>
                <w:i/>
                <w:sz w:val="18"/>
                <w:lang w:val="id-ID"/>
              </w:rPr>
            </w:pPr>
            <w:r w:rsidRPr="00A256E3">
              <w:rPr>
                <w:b/>
                <w:sz w:val="18"/>
                <w:lang w:val="id-ID"/>
              </w:rPr>
              <w:t>[</w:t>
            </w:r>
            <w:r w:rsidRPr="00A256E3">
              <w:rPr>
                <w:b/>
                <w:i/>
                <w:sz w:val="18"/>
                <w:lang w:val="id-ID"/>
              </w:rPr>
              <w:t xml:space="preserve"> Project</w:t>
            </w:r>
            <w:r w:rsidRPr="00A256E3">
              <w:rPr>
                <w:b/>
                <w:sz w:val="18"/>
                <w:lang w:val="id-ID"/>
              </w:rPr>
              <w:t>]</w:t>
            </w:r>
          </w:p>
        </w:tc>
        <w:tc>
          <w:tcPr>
            <w:tcW w:w="2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82A28" w14:textId="77777777" w:rsidR="00A4030F" w:rsidRPr="00A256E3" w:rsidRDefault="00A4030F">
            <w:pPr>
              <w:spacing w:line="276" w:lineRule="auto"/>
              <w:rPr>
                <w:lang w:val="id-ID"/>
              </w:rPr>
            </w:pPr>
          </w:p>
        </w:tc>
      </w:tr>
      <w:tr w:rsidR="00A4030F" w:rsidRPr="00A256E3" w14:paraId="4EB72C52" w14:textId="77777777" w:rsidTr="00A4030F">
        <w:trPr>
          <w:cantSplit/>
          <w:trHeight w:val="567"/>
        </w:trPr>
        <w:tc>
          <w:tcPr>
            <w:tcW w:w="7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5FB88" w14:textId="77777777" w:rsidR="00A4030F" w:rsidRPr="00A256E3" w:rsidRDefault="00A4030F">
            <w:pPr>
              <w:snapToGrid w:val="0"/>
              <w:spacing w:line="276" w:lineRule="auto"/>
              <w:rPr>
                <w:b/>
                <w:sz w:val="28"/>
                <w:szCs w:val="28"/>
              </w:rPr>
            </w:pPr>
            <w:r w:rsidRPr="00A256E3">
              <w:rPr>
                <w:b/>
                <w:lang w:val="id-ID"/>
              </w:rPr>
              <w:t>MATAKULIAH</w:t>
            </w:r>
            <w:r w:rsidRPr="00A256E3">
              <w:rPr>
                <w:b/>
                <w:sz w:val="28"/>
                <w:szCs w:val="28"/>
                <w:lang w:val="id-ID"/>
              </w:rPr>
              <w:t xml:space="preserve"> </w:t>
            </w:r>
            <w:r w:rsidRPr="00A256E3">
              <w:rPr>
                <w:b/>
                <w:sz w:val="28"/>
                <w:szCs w:val="28"/>
              </w:rPr>
              <w:t>&lt; COMP 6176 &gt; – &lt; Human and Computer Interaction &gt;</w:t>
            </w:r>
          </w:p>
          <w:p w14:paraId="5A1F48AD" w14:textId="77777777" w:rsidR="00A4030F" w:rsidRPr="00A256E3" w:rsidRDefault="00A4030F">
            <w:pPr>
              <w:snapToGrid w:val="0"/>
              <w:spacing w:line="276" w:lineRule="auto"/>
              <w:rPr>
                <w:b/>
                <w:sz w:val="28"/>
                <w:szCs w:val="28"/>
                <w:lang w:val="id-ID"/>
              </w:rPr>
            </w:pPr>
            <w:r w:rsidRPr="00A256E3">
              <w:rPr>
                <w:rFonts w:eastAsia="Times New Roman"/>
                <w:b/>
                <w:i/>
                <w:sz w:val="18"/>
                <w:szCs w:val="20"/>
                <w:lang w:eastAsia="en-US"/>
              </w:rPr>
              <w:t>Human and  Computer Interaction</w:t>
            </w:r>
            <w:r w:rsidRPr="00A256E3">
              <w:rPr>
                <w:rFonts w:eastAsia="Times New Roman"/>
                <w:b/>
                <w:i/>
                <w:sz w:val="18"/>
                <w:szCs w:val="20"/>
                <w:lang w:val="id-ID" w:eastAsia="en-US"/>
              </w:rPr>
              <w:t xml:space="preserve"> </w:t>
            </w:r>
          </w:p>
        </w:tc>
        <w:tc>
          <w:tcPr>
            <w:tcW w:w="2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3FE7E" w14:textId="77777777" w:rsidR="00A4030F" w:rsidRPr="00A256E3" w:rsidRDefault="00A4030F">
            <w:pPr>
              <w:spacing w:line="276" w:lineRule="auto"/>
              <w:rPr>
                <w:lang w:val="id-ID"/>
              </w:rPr>
            </w:pPr>
          </w:p>
        </w:tc>
      </w:tr>
      <w:tr w:rsidR="00A4030F" w:rsidRPr="00A256E3" w14:paraId="04EEA368" w14:textId="77777777" w:rsidTr="00A4030F">
        <w:trPr>
          <w:cantSplit/>
          <w:trHeight w:val="567"/>
        </w:trPr>
        <w:tc>
          <w:tcPr>
            <w:tcW w:w="7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C2C10" w14:textId="77777777" w:rsidR="00A4030F" w:rsidRPr="00A256E3" w:rsidRDefault="00A4030F">
            <w:pPr>
              <w:pStyle w:val="Heading4"/>
              <w:snapToGrid w:val="0"/>
              <w:spacing w:before="0" w:line="276" w:lineRule="auto"/>
              <w:rPr>
                <w:rFonts w:ascii="Times New Roman" w:hAnsi="Times New Roman" w:cs="Times New Roman"/>
                <w:i w:val="0"/>
                <w:color w:val="auto"/>
              </w:rPr>
            </w:pPr>
            <w:r w:rsidRPr="00A256E3">
              <w:rPr>
                <w:rFonts w:ascii="Times New Roman" w:hAnsi="Times New Roman" w:cs="Times New Roman"/>
                <w:i w:val="0"/>
                <w:color w:val="auto"/>
                <w:lang w:val="id-ID"/>
              </w:rPr>
              <w:t>SEMESTER [GENAP] 2019/</w:t>
            </w:r>
            <w:r w:rsidRPr="00A256E3">
              <w:rPr>
                <w:rFonts w:ascii="Times New Roman" w:hAnsi="Times New Roman" w:cs="Times New Roman"/>
                <w:i w:val="0"/>
                <w:color w:val="auto"/>
              </w:rPr>
              <w:t>2020</w:t>
            </w:r>
          </w:p>
          <w:p w14:paraId="0DA35FB2" w14:textId="77777777" w:rsidR="00A4030F" w:rsidRPr="00A256E3" w:rsidRDefault="00A4030F">
            <w:pPr>
              <w:snapToGrid w:val="0"/>
              <w:spacing w:line="276" w:lineRule="auto"/>
              <w:ind w:left="-29"/>
              <w:rPr>
                <w:bCs/>
                <w:i/>
                <w:lang w:val="id-ID"/>
              </w:rPr>
            </w:pPr>
            <w:r w:rsidRPr="00A256E3">
              <w:rPr>
                <w:b/>
                <w:i/>
                <w:sz w:val="18"/>
                <w:lang w:val="id-ID"/>
              </w:rPr>
              <w:t xml:space="preserve"> [</w:t>
            </w:r>
            <w:proofErr w:type="spellStart"/>
            <w:r w:rsidRPr="00A256E3">
              <w:rPr>
                <w:b/>
                <w:i/>
                <w:sz w:val="18"/>
                <w:lang w:val="id-ID"/>
              </w:rPr>
              <w:t>Evet</w:t>
            </w:r>
            <w:proofErr w:type="spellEnd"/>
            <w:r w:rsidRPr="00A256E3">
              <w:rPr>
                <w:b/>
                <w:i/>
                <w:sz w:val="18"/>
                <w:lang w:val="id-ID"/>
              </w:rPr>
              <w:t>] Semester Year2019/2020</w:t>
            </w:r>
          </w:p>
        </w:tc>
        <w:tc>
          <w:tcPr>
            <w:tcW w:w="2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AE922" w14:textId="77777777" w:rsidR="00A4030F" w:rsidRPr="00A256E3" w:rsidRDefault="00A4030F">
            <w:pPr>
              <w:spacing w:line="276" w:lineRule="auto"/>
              <w:rPr>
                <w:lang w:val="id-ID"/>
              </w:rPr>
            </w:pPr>
          </w:p>
        </w:tc>
      </w:tr>
    </w:tbl>
    <w:p w14:paraId="51FF8F64" w14:textId="77777777" w:rsidR="00A4030F" w:rsidRPr="00A256E3" w:rsidRDefault="00A4030F" w:rsidP="00A4030F">
      <w:pPr>
        <w:pStyle w:val="Heading2"/>
        <w:rPr>
          <w:rFonts w:ascii="Times New Roman" w:hAnsi="Times New Roman" w:cs="Times New Roman"/>
          <w:color w:val="auto"/>
          <w:sz w:val="32"/>
          <w:szCs w:val="32"/>
          <w:lang w:val="id-ID"/>
        </w:rPr>
      </w:pPr>
    </w:p>
    <w:p w14:paraId="542CDB86" w14:textId="77777777" w:rsidR="00A4030F" w:rsidRPr="00A256E3" w:rsidRDefault="00A4030F" w:rsidP="00A4030F">
      <w:pPr>
        <w:pStyle w:val="Heading2"/>
        <w:rPr>
          <w:rFonts w:ascii="Times New Roman" w:hAnsi="Times New Roman" w:cs="Times New Roman"/>
          <w:color w:val="auto"/>
          <w:sz w:val="32"/>
          <w:szCs w:val="32"/>
          <w:lang w:val="id-ID"/>
        </w:rPr>
      </w:pPr>
      <w:r w:rsidRPr="00A256E3">
        <w:rPr>
          <w:rFonts w:ascii="Times New Roman" w:hAnsi="Times New Roman" w:cs="Times New Roman"/>
          <w:color w:val="auto"/>
          <w:sz w:val="32"/>
          <w:szCs w:val="32"/>
          <w:lang w:val="id-ID"/>
        </w:rPr>
        <w:t>Judul Proyek</w:t>
      </w:r>
    </w:p>
    <w:p w14:paraId="57EE889B" w14:textId="1DB83014" w:rsidR="00A4030F" w:rsidRPr="00A256E3" w:rsidRDefault="005505DB" w:rsidP="00A4030F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A256E3">
        <w:rPr>
          <w:rFonts w:ascii="Times New Roman" w:hAnsi="Times New Roman" w:cs="Times New Roman"/>
          <w:b w:val="0"/>
          <w:color w:val="auto"/>
          <w:sz w:val="24"/>
          <w:szCs w:val="24"/>
        </w:rPr>
        <w:t>RX PLAYER</w:t>
      </w:r>
    </w:p>
    <w:p w14:paraId="74FB95D8" w14:textId="77777777" w:rsidR="00A4030F" w:rsidRPr="00A256E3" w:rsidRDefault="00A4030F" w:rsidP="00A4030F"/>
    <w:p w14:paraId="72B0831D" w14:textId="3E1921C5" w:rsidR="00A4030F" w:rsidRPr="00A256E3" w:rsidRDefault="00A4030F" w:rsidP="00A4030F">
      <w:pPr>
        <w:pStyle w:val="Heading2"/>
        <w:rPr>
          <w:rFonts w:ascii="Times New Roman" w:hAnsi="Times New Roman" w:cs="Times New Roman"/>
          <w:color w:val="auto"/>
          <w:sz w:val="32"/>
          <w:szCs w:val="32"/>
          <w:lang w:val="id-ID"/>
        </w:rPr>
      </w:pPr>
      <w:r w:rsidRPr="00A256E3">
        <w:rPr>
          <w:rFonts w:ascii="Times New Roman" w:hAnsi="Times New Roman" w:cs="Times New Roman"/>
          <w:color w:val="auto"/>
          <w:sz w:val="32"/>
          <w:szCs w:val="32"/>
          <w:lang w:val="id-ID"/>
        </w:rPr>
        <w:t>Pendahuluan</w:t>
      </w:r>
    </w:p>
    <w:p w14:paraId="73A9DE52" w14:textId="40D4B910" w:rsidR="00B56706" w:rsidRPr="00A256E3" w:rsidRDefault="005505DB" w:rsidP="00B56706">
      <w:pPr>
        <w:rPr>
          <w:rStyle w:val="tlid-translation"/>
          <w:lang w:val="en"/>
        </w:rPr>
      </w:pPr>
      <w:r w:rsidRPr="00A256E3">
        <w:rPr>
          <w:lang w:val="id-ID"/>
        </w:rPr>
        <w:br/>
      </w:r>
      <w:r w:rsidR="00B56706" w:rsidRPr="00A256E3">
        <w:rPr>
          <w:rStyle w:val="tlid-translation"/>
          <w:lang w:val="en"/>
        </w:rPr>
        <w:t>RX Player is a website that provides music from all over the world, all genres.</w:t>
      </w:r>
      <w:r w:rsidR="00B56706" w:rsidRPr="00A256E3">
        <w:rPr>
          <w:lang w:val="en"/>
        </w:rPr>
        <w:br/>
      </w:r>
      <w:proofErr w:type="spellStart"/>
      <w:r w:rsidR="00B56706" w:rsidRPr="00A256E3">
        <w:rPr>
          <w:rStyle w:val="tlid-translation"/>
          <w:lang w:val="en"/>
        </w:rPr>
        <w:t>Aat</w:t>
      </w:r>
      <w:proofErr w:type="spellEnd"/>
      <w:r w:rsidR="00B56706" w:rsidRPr="00A256E3">
        <w:rPr>
          <w:rStyle w:val="tlid-translation"/>
          <w:lang w:val="en"/>
        </w:rPr>
        <w:t xml:space="preserve"> the </w:t>
      </w:r>
      <w:proofErr w:type="spellStart"/>
      <w:r w:rsidR="00B56706" w:rsidRPr="00A256E3">
        <w:rPr>
          <w:rStyle w:val="tlid-translation"/>
          <w:lang w:val="en"/>
        </w:rPr>
        <w:t>RxPlayer</w:t>
      </w:r>
      <w:proofErr w:type="spellEnd"/>
      <w:r w:rsidR="00B56706" w:rsidRPr="00A256E3">
        <w:rPr>
          <w:rStyle w:val="tlid-translation"/>
          <w:lang w:val="en"/>
        </w:rPr>
        <w:t xml:space="preserve"> Website consists of 5 pages consisting of Home, List, Premium, Top 10 Asian Music, Music by Genre.</w:t>
      </w:r>
      <w:r w:rsidR="00132672" w:rsidRPr="00A256E3">
        <w:rPr>
          <w:rStyle w:val="tlid-translation"/>
          <w:lang w:val="en"/>
        </w:rPr>
        <w:t xml:space="preserve"> </w:t>
      </w:r>
      <w:r w:rsidR="00132672" w:rsidRPr="00A256E3">
        <w:rPr>
          <w:rStyle w:val="tlid-translation"/>
          <w:lang w:val="en"/>
        </w:rPr>
        <w:t>RX-Player is also available on the web or mobile</w:t>
      </w:r>
      <w:r w:rsidR="00132672" w:rsidRPr="00A256E3">
        <w:rPr>
          <w:rStyle w:val="tlid-translation"/>
          <w:lang w:val="en"/>
        </w:rPr>
        <w:t xml:space="preserve"> web page</w:t>
      </w:r>
      <w:r w:rsidR="00132672" w:rsidRPr="00A256E3">
        <w:rPr>
          <w:rStyle w:val="tlid-translation"/>
          <w:lang w:val="en"/>
        </w:rPr>
        <w:t>.</w:t>
      </w:r>
    </w:p>
    <w:p w14:paraId="3BCC62F8" w14:textId="2AFD9ADD" w:rsidR="00D25838" w:rsidRPr="00A256E3" w:rsidRDefault="00D25838" w:rsidP="00B56706">
      <w:pPr>
        <w:rPr>
          <w:rStyle w:val="tlid-translation"/>
          <w:lang w:val="en"/>
        </w:rPr>
      </w:pPr>
    </w:p>
    <w:p w14:paraId="7DBB36E0" w14:textId="53A4B03F" w:rsidR="00D25838" w:rsidRPr="00A256E3" w:rsidRDefault="00D25838" w:rsidP="00B56706">
      <w:pPr>
        <w:rPr>
          <w:rStyle w:val="tlid-translation"/>
          <w:lang w:val="en"/>
        </w:rPr>
      </w:pPr>
      <w:r w:rsidRPr="00A256E3">
        <w:rPr>
          <w:rStyle w:val="tlid-translation"/>
          <w:lang w:val="en"/>
        </w:rPr>
        <w:t>Homepage occurs at the max with of screen size is 765px (Mobile)</w:t>
      </w:r>
      <w:r w:rsidR="006B2B69" w:rsidRPr="00A256E3">
        <w:rPr>
          <w:rStyle w:val="tlid-translation"/>
          <w:lang w:val="en"/>
        </w:rPr>
        <w:t>; 1024px(</w:t>
      </w:r>
      <w:proofErr w:type="spellStart"/>
      <w:r w:rsidR="006B2B69" w:rsidRPr="00A256E3">
        <w:rPr>
          <w:rStyle w:val="tlid-translation"/>
          <w:lang w:val="en"/>
        </w:rPr>
        <w:t>Tabversion</w:t>
      </w:r>
      <w:proofErr w:type="spellEnd"/>
      <w:r w:rsidR="006B2B69" w:rsidRPr="00A256E3">
        <w:rPr>
          <w:rStyle w:val="tlid-translation"/>
          <w:lang w:val="en"/>
        </w:rPr>
        <w:t>).</w:t>
      </w:r>
    </w:p>
    <w:p w14:paraId="1ACE4D8C" w14:textId="436A7369" w:rsidR="00D25838" w:rsidRPr="00A256E3" w:rsidRDefault="00D25838" w:rsidP="00B56706"/>
    <w:p w14:paraId="415044C8" w14:textId="4B1D55AD" w:rsidR="00132672" w:rsidRPr="00A256E3" w:rsidRDefault="00132672" w:rsidP="00B56706">
      <w:pPr>
        <w:rPr>
          <w:b/>
          <w:bCs/>
        </w:rPr>
      </w:pPr>
      <w:r w:rsidRPr="00A256E3">
        <w:rPr>
          <w:b/>
          <w:bCs/>
        </w:rPr>
        <w:t>Do</w:t>
      </w:r>
      <w:r w:rsidR="00D25838" w:rsidRPr="00A256E3">
        <w:rPr>
          <w:b/>
          <w:bCs/>
        </w:rPr>
        <w:t>c</w:t>
      </w:r>
      <w:r w:rsidRPr="00A256E3">
        <w:rPr>
          <w:b/>
          <w:bCs/>
        </w:rPr>
        <w:t>umen</w:t>
      </w:r>
      <w:r w:rsidR="00D25838" w:rsidRPr="00A256E3">
        <w:rPr>
          <w:b/>
          <w:bCs/>
        </w:rPr>
        <w:t>tation</w:t>
      </w:r>
    </w:p>
    <w:p w14:paraId="545DA2C7" w14:textId="5AE66FDF" w:rsidR="00D25838" w:rsidRPr="00A256E3" w:rsidRDefault="00D25838" w:rsidP="00B56706">
      <w:pPr>
        <w:rPr>
          <w:b/>
          <w:bCs/>
        </w:rPr>
      </w:pPr>
    </w:p>
    <w:p w14:paraId="09FC6641" w14:textId="0702FA84" w:rsidR="00D25838" w:rsidRPr="00A256E3" w:rsidRDefault="00D25838" w:rsidP="00B56706">
      <w:pPr>
        <w:rPr>
          <w:b/>
          <w:bCs/>
        </w:rPr>
      </w:pPr>
      <w:r w:rsidRPr="00A256E3">
        <w:rPr>
          <w:b/>
          <w:bCs/>
        </w:rPr>
        <w:t xml:space="preserve">Homepage – Web </w:t>
      </w:r>
      <w:proofErr w:type="spellStart"/>
      <w:r w:rsidRPr="00A256E3">
        <w:rPr>
          <w:b/>
          <w:bCs/>
        </w:rPr>
        <w:t>Versopn</w:t>
      </w:r>
      <w:proofErr w:type="spellEnd"/>
    </w:p>
    <w:p w14:paraId="32314110" w14:textId="53F8BE10" w:rsidR="00132672" w:rsidRPr="00A256E3" w:rsidRDefault="00D25838" w:rsidP="00B56706">
      <w:pPr>
        <w:rPr>
          <w:b/>
          <w:bCs/>
        </w:rPr>
      </w:pPr>
      <w:r w:rsidRPr="00A256E3">
        <w:rPr>
          <w:noProof/>
        </w:rPr>
        <w:drawing>
          <wp:inline distT="0" distB="0" distL="0" distR="0" wp14:anchorId="02747273" wp14:editId="10E5F89A">
            <wp:extent cx="5731510" cy="26619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B08B8" w14:textId="618A4B51" w:rsidR="00D25838" w:rsidRPr="00A256E3" w:rsidRDefault="00D25838" w:rsidP="00B56706">
      <w:pPr>
        <w:rPr>
          <w:b/>
          <w:bCs/>
        </w:rPr>
      </w:pPr>
    </w:p>
    <w:p w14:paraId="340371AC" w14:textId="57937DD2" w:rsidR="00D25838" w:rsidRPr="00A256E3" w:rsidRDefault="00D25838" w:rsidP="00B56706">
      <w:pPr>
        <w:rPr>
          <w:b/>
          <w:bCs/>
        </w:rPr>
      </w:pPr>
      <w:r w:rsidRPr="00A256E3">
        <w:rPr>
          <w:b/>
          <w:bCs/>
        </w:rPr>
        <w:t xml:space="preserve">Homepage </w:t>
      </w:r>
      <w:r w:rsidR="00A256E3">
        <w:rPr>
          <w:b/>
          <w:bCs/>
        </w:rPr>
        <w:t>–</w:t>
      </w:r>
      <w:r w:rsidRPr="00A256E3">
        <w:rPr>
          <w:b/>
          <w:bCs/>
        </w:rPr>
        <w:t xml:space="preserve"> </w:t>
      </w:r>
      <w:r w:rsidR="00A256E3">
        <w:rPr>
          <w:b/>
          <w:bCs/>
        </w:rPr>
        <w:t>Mobile Version</w:t>
      </w:r>
    </w:p>
    <w:p w14:paraId="54C89E49" w14:textId="2F6D34DB" w:rsidR="00D25838" w:rsidRPr="00A256E3" w:rsidRDefault="00D25838" w:rsidP="00B56706">
      <w:pPr>
        <w:rPr>
          <w:b/>
          <w:bCs/>
        </w:rPr>
      </w:pPr>
    </w:p>
    <w:p w14:paraId="0B918356" w14:textId="4917F0F0" w:rsidR="00D25838" w:rsidRPr="00A256E3" w:rsidRDefault="00D25838" w:rsidP="00B56706">
      <w:pPr>
        <w:rPr>
          <w:b/>
          <w:bCs/>
        </w:rPr>
      </w:pPr>
    </w:p>
    <w:p w14:paraId="170B4FD0" w14:textId="77777777" w:rsidR="003E34B2" w:rsidRPr="00A256E3" w:rsidRDefault="003E34B2" w:rsidP="00B56706"/>
    <w:p w14:paraId="60B68B02" w14:textId="77777777" w:rsidR="003E34B2" w:rsidRPr="00A256E3" w:rsidRDefault="003E34B2" w:rsidP="00B56706"/>
    <w:p w14:paraId="4E1A5F58" w14:textId="2ADEADD6" w:rsidR="003E34B2" w:rsidRPr="00A256E3" w:rsidRDefault="003E34B2" w:rsidP="00B56706">
      <w:r w:rsidRPr="00A256E3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2E456F7" wp14:editId="46CE5AD6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911350" cy="307530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35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306E78" w14:textId="77777777" w:rsidR="003E34B2" w:rsidRPr="00A256E3" w:rsidRDefault="003E34B2" w:rsidP="00B56706"/>
    <w:p w14:paraId="5EF15A01" w14:textId="07E895C0" w:rsidR="00D25838" w:rsidRPr="00A256E3" w:rsidRDefault="00D25838" w:rsidP="00B56706">
      <w:r w:rsidRPr="00A256E3">
        <w:t>At the Home there are a image slider, subscribe button that link to register page, and view more button that links to premium page</w:t>
      </w:r>
    </w:p>
    <w:p w14:paraId="3D8AFE9A" w14:textId="2523B88A" w:rsidR="00D25838" w:rsidRPr="00A256E3" w:rsidRDefault="00D25838" w:rsidP="00B56706"/>
    <w:p w14:paraId="74A81357" w14:textId="330B71DA" w:rsidR="003E34B2" w:rsidRPr="00A256E3" w:rsidRDefault="003E34B2" w:rsidP="00B56706">
      <w:pPr>
        <w:rPr>
          <w:b/>
          <w:bCs/>
        </w:rPr>
      </w:pPr>
      <w:proofErr w:type="spellStart"/>
      <w:r w:rsidRPr="00A256E3">
        <w:rPr>
          <w:b/>
          <w:bCs/>
        </w:rPr>
        <w:t>Registerpage</w:t>
      </w:r>
      <w:proofErr w:type="spellEnd"/>
      <w:r w:rsidRPr="00A256E3">
        <w:rPr>
          <w:b/>
          <w:bCs/>
        </w:rPr>
        <w:t xml:space="preserve"> – Web version</w:t>
      </w:r>
    </w:p>
    <w:p w14:paraId="7FC9ED32" w14:textId="7B690597" w:rsidR="003E34B2" w:rsidRPr="00A256E3" w:rsidRDefault="003E34B2" w:rsidP="00B56706">
      <w:r w:rsidRPr="00A256E3">
        <w:rPr>
          <w:noProof/>
        </w:rPr>
        <w:drawing>
          <wp:inline distT="0" distB="0" distL="0" distR="0" wp14:anchorId="4BE6FE1E" wp14:editId="67D354CD">
            <wp:extent cx="5731510" cy="26371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6678D" w14:textId="21367EB8" w:rsidR="003E34B2" w:rsidRPr="00A256E3" w:rsidRDefault="003E34B2" w:rsidP="00B56706"/>
    <w:p w14:paraId="42A82E69" w14:textId="26C95A41" w:rsidR="003E34B2" w:rsidRPr="00A256E3" w:rsidRDefault="003E34B2" w:rsidP="00B56706">
      <w:proofErr w:type="spellStart"/>
      <w:r w:rsidRPr="00A256E3">
        <w:t>Registerpage</w:t>
      </w:r>
      <w:proofErr w:type="spellEnd"/>
      <w:r w:rsidRPr="00A256E3">
        <w:t xml:space="preserve">- </w:t>
      </w:r>
      <w:proofErr w:type="spellStart"/>
      <w:r w:rsidRPr="00A256E3">
        <w:t>Mobileversion</w:t>
      </w:r>
      <w:proofErr w:type="spellEnd"/>
    </w:p>
    <w:p w14:paraId="15982A96" w14:textId="704B2AA9" w:rsidR="003E34B2" w:rsidRPr="00A256E3" w:rsidRDefault="003E34B2" w:rsidP="00B56706"/>
    <w:p w14:paraId="3C0AEED7" w14:textId="77777777" w:rsidR="00D25838" w:rsidRPr="00A256E3" w:rsidRDefault="00D25838" w:rsidP="00B56706"/>
    <w:p w14:paraId="766C876B" w14:textId="77777777" w:rsidR="003E34B2" w:rsidRPr="00A256E3" w:rsidRDefault="003E34B2" w:rsidP="005505DB"/>
    <w:p w14:paraId="1582C94B" w14:textId="77777777" w:rsidR="003E34B2" w:rsidRPr="00A256E3" w:rsidRDefault="003E34B2" w:rsidP="005505DB"/>
    <w:p w14:paraId="6B475817" w14:textId="77777777" w:rsidR="003E34B2" w:rsidRPr="00A256E3" w:rsidRDefault="003E34B2" w:rsidP="005505DB"/>
    <w:p w14:paraId="6D717F62" w14:textId="77777777" w:rsidR="003E34B2" w:rsidRPr="00A256E3" w:rsidRDefault="003E34B2" w:rsidP="005505DB"/>
    <w:p w14:paraId="09CC1DE5" w14:textId="77777777" w:rsidR="003E34B2" w:rsidRPr="00A256E3" w:rsidRDefault="003E34B2" w:rsidP="005505DB"/>
    <w:p w14:paraId="7BB54855" w14:textId="14D7A6DC" w:rsidR="003E34B2" w:rsidRPr="00A256E3" w:rsidRDefault="003E34B2" w:rsidP="003E34B2"/>
    <w:p w14:paraId="48F40A26" w14:textId="7E078DC1" w:rsidR="003E34B2" w:rsidRPr="00A256E3" w:rsidRDefault="003E34B2" w:rsidP="003E34B2"/>
    <w:p w14:paraId="4E8AD268" w14:textId="554D8653" w:rsidR="00AB2D10" w:rsidRPr="00A256E3" w:rsidRDefault="00AB2D10" w:rsidP="003E34B2"/>
    <w:p w14:paraId="602CBD8E" w14:textId="79FF4B76" w:rsidR="003E34B2" w:rsidRPr="00A256E3" w:rsidRDefault="00AB2D10" w:rsidP="003E34B2">
      <w:r w:rsidRPr="00A256E3">
        <w:rPr>
          <w:noProof/>
        </w:rPr>
        <w:drawing>
          <wp:anchor distT="0" distB="0" distL="114300" distR="114300" simplePos="0" relativeHeight="251659264" behindDoc="0" locked="0" layoutInCell="1" allowOverlap="1" wp14:anchorId="0255FE74" wp14:editId="3AE926E8">
            <wp:simplePos x="0" y="0"/>
            <wp:positionH relativeFrom="margin">
              <wp:posOffset>1733900</wp:posOffset>
            </wp:positionH>
            <wp:positionV relativeFrom="margin">
              <wp:posOffset>-394510</wp:posOffset>
            </wp:positionV>
            <wp:extent cx="1922780" cy="3072765"/>
            <wp:effectExtent l="0" t="0" r="127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78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34B2" w:rsidRPr="00A256E3">
        <w:t xml:space="preserve">At the register page for create account </w:t>
      </w:r>
      <w:proofErr w:type="spellStart"/>
      <w:r w:rsidR="003E34B2" w:rsidRPr="00A256E3">
        <w:t>ther</w:t>
      </w:r>
      <w:proofErr w:type="spellEnd"/>
      <w:r w:rsidR="003E34B2" w:rsidRPr="00A256E3">
        <w:t xml:space="preserve"> Full Name, Phone </w:t>
      </w:r>
      <w:proofErr w:type="spellStart"/>
      <w:r w:rsidR="003E34B2" w:rsidRPr="00A256E3">
        <w:t>Number,Email</w:t>
      </w:r>
      <w:proofErr w:type="spellEnd"/>
      <w:r w:rsidR="003E34B2" w:rsidRPr="00A256E3">
        <w:t xml:space="preserve"> Address, Password, Confirm Password, Date of Birth, Gender, Payment Method. This page use validation at full name, phone number, email address, password, and confirm password</w:t>
      </w:r>
    </w:p>
    <w:p w14:paraId="223E8126" w14:textId="716148D9" w:rsidR="003E34B2" w:rsidRPr="00A256E3" w:rsidRDefault="003E34B2" w:rsidP="003E34B2"/>
    <w:p w14:paraId="0676F259" w14:textId="1DC28931" w:rsidR="00AB2D10" w:rsidRPr="00A256E3" w:rsidRDefault="00AB2D10" w:rsidP="003E34B2">
      <w:pPr>
        <w:rPr>
          <w:b/>
          <w:bCs/>
        </w:rPr>
      </w:pPr>
      <w:r w:rsidRPr="00A256E3">
        <w:rPr>
          <w:b/>
          <w:bCs/>
        </w:rPr>
        <w:t>Top 10 Asian Music Page - Web version</w:t>
      </w:r>
    </w:p>
    <w:p w14:paraId="1000D3BF" w14:textId="653AACE0" w:rsidR="00AB2D10" w:rsidRPr="00A256E3" w:rsidRDefault="00AB2D10" w:rsidP="003E34B2">
      <w:pPr>
        <w:rPr>
          <w:b/>
          <w:bCs/>
        </w:rPr>
      </w:pPr>
      <w:r w:rsidRPr="00A256E3">
        <w:rPr>
          <w:noProof/>
        </w:rPr>
        <w:drawing>
          <wp:inline distT="0" distB="0" distL="0" distR="0" wp14:anchorId="757763CC" wp14:editId="30C2CB2F">
            <wp:extent cx="5731510" cy="2645410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A279" w14:textId="136625E7" w:rsidR="00AB2D10" w:rsidRPr="00A256E3" w:rsidRDefault="00AB2D10" w:rsidP="003E34B2">
      <w:pPr>
        <w:rPr>
          <w:b/>
          <w:bCs/>
        </w:rPr>
      </w:pPr>
    </w:p>
    <w:p w14:paraId="3996BDC3" w14:textId="5F93C899" w:rsidR="00AB2D10" w:rsidRPr="00A256E3" w:rsidRDefault="00AB2D10" w:rsidP="00AB2D10">
      <w:pPr>
        <w:rPr>
          <w:b/>
          <w:bCs/>
        </w:rPr>
      </w:pPr>
      <w:r w:rsidRPr="00A256E3">
        <w:rPr>
          <w:b/>
          <w:bCs/>
        </w:rPr>
        <w:t xml:space="preserve">Top 10 Asian Music Page - </w:t>
      </w:r>
      <w:r w:rsidRPr="00A256E3">
        <w:rPr>
          <w:b/>
          <w:bCs/>
        </w:rPr>
        <w:t>Mobile</w:t>
      </w:r>
      <w:r w:rsidRPr="00A256E3">
        <w:rPr>
          <w:b/>
          <w:bCs/>
        </w:rPr>
        <w:t xml:space="preserve"> version</w:t>
      </w:r>
    </w:p>
    <w:p w14:paraId="64A8394C" w14:textId="4A1800D4" w:rsidR="00AB2D10" w:rsidRPr="00A256E3" w:rsidRDefault="00AB2D10">
      <w:pPr>
        <w:spacing w:after="160" w:line="259" w:lineRule="auto"/>
        <w:rPr>
          <w:b/>
          <w:bCs/>
        </w:rPr>
      </w:pPr>
      <w:r w:rsidRPr="00A256E3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0551F14" wp14:editId="7F9D9E7E">
            <wp:simplePos x="0" y="0"/>
            <wp:positionH relativeFrom="margin">
              <wp:posOffset>1623849</wp:posOffset>
            </wp:positionH>
            <wp:positionV relativeFrom="paragraph">
              <wp:posOffset>241</wp:posOffset>
            </wp:positionV>
            <wp:extent cx="1923393" cy="3073782"/>
            <wp:effectExtent l="0" t="0" r="127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3393" cy="30737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84491" w14:textId="63F48B18" w:rsidR="00AB2D10" w:rsidRPr="00A256E3" w:rsidRDefault="00AB2D10">
      <w:pPr>
        <w:spacing w:after="160" w:line="259" w:lineRule="auto"/>
      </w:pPr>
      <w:r w:rsidRPr="00A256E3">
        <w:t xml:space="preserve">At Top 10 Asian Music Page we use </w:t>
      </w:r>
      <w:hyperlink r:id="rId14" w:history="1">
        <w:r w:rsidRPr="00A256E3">
          <w:rPr>
            <w:rStyle w:val="Hyperlink"/>
          </w:rPr>
          <w:t>https://www.bbc.co.uk/programmes/articles/4KtcNbK96k0T6mRy2YnxMy1/asian-music-chart</w:t>
        </w:r>
      </w:hyperlink>
      <w:r w:rsidRPr="00A256E3">
        <w:t xml:space="preserve">  for the references because its updated.</w:t>
      </w:r>
    </w:p>
    <w:p w14:paraId="3BFA125E" w14:textId="789624AF" w:rsidR="00AB2D10" w:rsidRPr="00A256E3" w:rsidRDefault="00AB2D10">
      <w:pPr>
        <w:spacing w:after="160" w:line="259" w:lineRule="auto"/>
      </w:pPr>
    </w:p>
    <w:p w14:paraId="330A3C9E" w14:textId="7982411C" w:rsidR="002F4BE9" w:rsidRPr="00A256E3" w:rsidRDefault="002F4BE9">
      <w:pPr>
        <w:spacing w:after="160" w:line="259" w:lineRule="auto"/>
      </w:pPr>
      <w:r w:rsidRPr="00A256E3">
        <w:t xml:space="preserve">Premium Page – Web version </w:t>
      </w:r>
    </w:p>
    <w:p w14:paraId="1508BB85" w14:textId="124A1A1F" w:rsidR="002F4BE9" w:rsidRPr="00A256E3" w:rsidRDefault="002F4BE9">
      <w:pPr>
        <w:spacing w:after="160" w:line="259" w:lineRule="auto"/>
      </w:pPr>
      <w:r w:rsidRPr="00A256E3">
        <w:rPr>
          <w:noProof/>
        </w:rPr>
        <w:drawing>
          <wp:inline distT="0" distB="0" distL="0" distR="0" wp14:anchorId="05020CB2" wp14:editId="64861D53">
            <wp:extent cx="5731510" cy="263715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6AA7D" w14:textId="18675DCF" w:rsidR="002F4BE9" w:rsidRPr="00A256E3" w:rsidRDefault="002F4BE9">
      <w:pPr>
        <w:spacing w:after="160" w:line="259" w:lineRule="auto"/>
      </w:pPr>
      <w:r w:rsidRPr="00A256E3">
        <w:t xml:space="preserve">Premium Page – mobile version </w:t>
      </w:r>
    </w:p>
    <w:p w14:paraId="1CE564FA" w14:textId="275F9F57" w:rsidR="002F4BE9" w:rsidRPr="00A256E3" w:rsidRDefault="002F4BE9">
      <w:pPr>
        <w:spacing w:after="160" w:line="259" w:lineRule="auto"/>
      </w:pPr>
      <w:r w:rsidRPr="00A256E3">
        <w:br w:type="page"/>
      </w:r>
    </w:p>
    <w:p w14:paraId="09F7839D" w14:textId="11E8AB3E" w:rsidR="00AB2D10" w:rsidRPr="00A256E3" w:rsidRDefault="00AB2D10" w:rsidP="003E34B2">
      <w:pPr>
        <w:rPr>
          <w:b/>
          <w:bCs/>
        </w:rPr>
      </w:pPr>
    </w:p>
    <w:p w14:paraId="0CD03C82" w14:textId="6CDCCF83" w:rsidR="002F4BE9" w:rsidRPr="00A256E3" w:rsidRDefault="002F4BE9" w:rsidP="003E34B2">
      <w:r w:rsidRPr="00A256E3">
        <w:rPr>
          <w:noProof/>
        </w:rPr>
        <w:drawing>
          <wp:anchor distT="0" distB="0" distL="114300" distR="114300" simplePos="0" relativeHeight="251661312" behindDoc="0" locked="0" layoutInCell="1" allowOverlap="1" wp14:anchorId="788128DE" wp14:editId="72DA3971">
            <wp:simplePos x="0" y="0"/>
            <wp:positionH relativeFrom="margin">
              <wp:posOffset>1752600</wp:posOffset>
            </wp:positionH>
            <wp:positionV relativeFrom="page">
              <wp:posOffset>1543050</wp:posOffset>
            </wp:positionV>
            <wp:extent cx="1970405" cy="307276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0405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256E3">
        <w:t>At the premium package we have 3 different package there diamond premium plan, gold premium plan, silver premium plan. After click buy premium user are linked to homepage.</w:t>
      </w:r>
    </w:p>
    <w:p w14:paraId="730CE178" w14:textId="2A88B81D" w:rsidR="002F4BE9" w:rsidRPr="00A256E3" w:rsidRDefault="002F4BE9" w:rsidP="003E34B2"/>
    <w:p w14:paraId="41396646" w14:textId="0804D516" w:rsidR="002F4BE9" w:rsidRPr="00A256E3" w:rsidRDefault="002F4BE9" w:rsidP="003E34B2">
      <w:pPr>
        <w:rPr>
          <w:b/>
          <w:bCs/>
        </w:rPr>
      </w:pPr>
      <w:r w:rsidRPr="00A256E3">
        <w:rPr>
          <w:b/>
          <w:bCs/>
        </w:rPr>
        <w:t xml:space="preserve">Music by Genre – Web version </w:t>
      </w:r>
    </w:p>
    <w:p w14:paraId="3315899F" w14:textId="0906B437" w:rsidR="002F4BE9" w:rsidRPr="00A256E3" w:rsidRDefault="002F4BE9" w:rsidP="003E34B2">
      <w:pPr>
        <w:rPr>
          <w:b/>
          <w:bCs/>
        </w:rPr>
      </w:pPr>
      <w:r w:rsidRPr="00A256E3">
        <w:rPr>
          <w:noProof/>
        </w:rPr>
        <w:drawing>
          <wp:inline distT="0" distB="0" distL="0" distR="0" wp14:anchorId="17C8BCCB" wp14:editId="7631D8AE">
            <wp:extent cx="5731510" cy="26536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C6BC8" w14:textId="7386ABCE" w:rsidR="002F4BE9" w:rsidRPr="00A256E3" w:rsidRDefault="002F4BE9" w:rsidP="003E34B2">
      <w:pPr>
        <w:rPr>
          <w:b/>
          <w:bCs/>
        </w:rPr>
      </w:pPr>
    </w:p>
    <w:p w14:paraId="1079EA1C" w14:textId="690F3613" w:rsidR="002F4BE9" w:rsidRPr="00A256E3" w:rsidRDefault="002F4BE9" w:rsidP="003E34B2">
      <w:pPr>
        <w:rPr>
          <w:b/>
          <w:bCs/>
        </w:rPr>
      </w:pPr>
      <w:r w:rsidRPr="00A256E3">
        <w:rPr>
          <w:b/>
          <w:bCs/>
        </w:rPr>
        <w:t xml:space="preserve">Music by Genre – Mobile Version </w:t>
      </w:r>
    </w:p>
    <w:p w14:paraId="5D9F458B" w14:textId="4A1D01E4" w:rsidR="002F4BE9" w:rsidRPr="00A256E3" w:rsidRDefault="002F4BE9" w:rsidP="003E34B2">
      <w:pPr>
        <w:rPr>
          <w:b/>
          <w:bCs/>
        </w:rPr>
      </w:pPr>
    </w:p>
    <w:p w14:paraId="1CBE11C5" w14:textId="03F81313" w:rsidR="002F4BE9" w:rsidRPr="00A256E3" w:rsidRDefault="002F4BE9">
      <w:pPr>
        <w:spacing w:after="160" w:line="259" w:lineRule="auto"/>
        <w:rPr>
          <w:sz w:val="32"/>
          <w:szCs w:val="32"/>
          <w:lang w:val="id-ID"/>
        </w:rPr>
      </w:pPr>
      <w:r w:rsidRPr="00A256E3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D7047A0" wp14:editId="7870D84B">
            <wp:simplePos x="0" y="0"/>
            <wp:positionH relativeFrom="margin">
              <wp:posOffset>1962150</wp:posOffset>
            </wp:positionH>
            <wp:positionV relativeFrom="paragraph">
              <wp:posOffset>0</wp:posOffset>
            </wp:positionV>
            <wp:extent cx="1631057" cy="3074400"/>
            <wp:effectExtent l="0" t="0" r="7620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057" cy="307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7ED2D" w14:textId="77777777" w:rsidR="002F4BE9" w:rsidRPr="00A256E3" w:rsidRDefault="002F4BE9">
      <w:pPr>
        <w:spacing w:after="160" w:line="259" w:lineRule="auto"/>
        <w:rPr>
          <w:sz w:val="32"/>
          <w:szCs w:val="32"/>
        </w:rPr>
      </w:pPr>
      <w:r w:rsidRPr="00A256E3">
        <w:rPr>
          <w:sz w:val="32"/>
          <w:szCs w:val="32"/>
        </w:rPr>
        <w:t>At the Music by Genres we provided genre Rock, Jazz, HipHop, Electronic, and Pop with 5 different music every genres who in top listening.</w:t>
      </w:r>
    </w:p>
    <w:p w14:paraId="56A8E12C" w14:textId="56DD3AC7" w:rsidR="002F4BE9" w:rsidRPr="00A256E3" w:rsidRDefault="00301C07">
      <w:pPr>
        <w:spacing w:after="160" w:line="259" w:lineRule="auto"/>
      </w:pPr>
      <w:r w:rsidRPr="00A256E3">
        <w:rPr>
          <w:noProof/>
        </w:rPr>
        <w:drawing>
          <wp:anchor distT="0" distB="0" distL="114300" distR="114300" simplePos="0" relativeHeight="251663360" behindDoc="0" locked="0" layoutInCell="1" allowOverlap="1" wp14:anchorId="71F4AD39" wp14:editId="5F7F94DC">
            <wp:simplePos x="0" y="0"/>
            <wp:positionH relativeFrom="margin">
              <wp:posOffset>2818130</wp:posOffset>
            </wp:positionH>
            <wp:positionV relativeFrom="paragraph">
              <wp:posOffset>302260</wp:posOffset>
            </wp:positionV>
            <wp:extent cx="1543050" cy="3074035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256E3">
        <w:rPr>
          <w:noProof/>
        </w:rPr>
        <w:drawing>
          <wp:anchor distT="0" distB="0" distL="114300" distR="114300" simplePos="0" relativeHeight="251665408" behindDoc="0" locked="0" layoutInCell="1" allowOverlap="1" wp14:anchorId="73B7A179" wp14:editId="5B607CBC">
            <wp:simplePos x="0" y="0"/>
            <wp:positionH relativeFrom="margin">
              <wp:posOffset>666750</wp:posOffset>
            </wp:positionH>
            <wp:positionV relativeFrom="paragraph">
              <wp:posOffset>370840</wp:posOffset>
            </wp:positionV>
            <wp:extent cx="1631057" cy="3074400"/>
            <wp:effectExtent l="0" t="0" r="762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1057" cy="307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4BE9" w:rsidRPr="00A256E3">
        <w:rPr>
          <w:sz w:val="32"/>
          <w:szCs w:val="32"/>
        </w:rPr>
        <w:t>The Drop Down Menu are available when web in mobile version</w:t>
      </w:r>
      <w:r w:rsidR="002F4BE9" w:rsidRPr="00A256E3">
        <w:t xml:space="preserve"> </w:t>
      </w:r>
    </w:p>
    <w:p w14:paraId="1DE98127" w14:textId="77777777" w:rsidR="00301C07" w:rsidRPr="00A256E3" w:rsidRDefault="00301C07">
      <w:pPr>
        <w:spacing w:after="160" w:line="259" w:lineRule="auto"/>
      </w:pPr>
    </w:p>
    <w:p w14:paraId="30825A78" w14:textId="77A47D1C" w:rsidR="002F4BE9" w:rsidRPr="00A256E3" w:rsidRDefault="002F4BE9">
      <w:pPr>
        <w:spacing w:after="160" w:line="259" w:lineRule="auto"/>
      </w:pPr>
      <w:r w:rsidRPr="00A256E3">
        <w:t xml:space="preserve">Example in </w:t>
      </w:r>
      <w:r w:rsidR="00301C07" w:rsidRPr="00A256E3">
        <w:t>Music By genre (mobile version) there is nav bar button , when clicked the drop down comes out.</w:t>
      </w:r>
    </w:p>
    <w:p w14:paraId="6CD79964" w14:textId="0EF4A0B5" w:rsidR="002F4BE9" w:rsidRPr="00A256E3" w:rsidRDefault="002F4BE9">
      <w:pPr>
        <w:spacing w:after="160" w:line="259" w:lineRule="auto"/>
        <w:rPr>
          <w:rFonts w:eastAsiaTheme="majorEastAsia"/>
          <w:b/>
          <w:bCs/>
          <w:sz w:val="32"/>
          <w:szCs w:val="32"/>
        </w:rPr>
      </w:pPr>
    </w:p>
    <w:p w14:paraId="78A2F547" w14:textId="15EF01AC" w:rsidR="00A4030F" w:rsidRPr="00A256E3" w:rsidRDefault="00A4030F" w:rsidP="00A4030F">
      <w:pPr>
        <w:pStyle w:val="Heading2"/>
        <w:rPr>
          <w:rFonts w:ascii="Times New Roman" w:hAnsi="Times New Roman" w:cs="Times New Roman"/>
          <w:color w:val="auto"/>
          <w:sz w:val="32"/>
          <w:szCs w:val="32"/>
        </w:rPr>
      </w:pPr>
      <w:r w:rsidRPr="00A256E3">
        <w:rPr>
          <w:rFonts w:ascii="Times New Roman" w:hAnsi="Times New Roman" w:cs="Times New Roman"/>
          <w:color w:val="auto"/>
          <w:sz w:val="32"/>
          <w:szCs w:val="32"/>
          <w:lang w:val="id-ID"/>
        </w:rPr>
        <w:lastRenderedPageBreak/>
        <w:t>Referen</w:t>
      </w:r>
      <w:proofErr w:type="spellStart"/>
      <w:r w:rsidR="003E34B2" w:rsidRPr="00A256E3">
        <w:rPr>
          <w:rFonts w:ascii="Times New Roman" w:hAnsi="Times New Roman" w:cs="Times New Roman"/>
          <w:color w:val="auto"/>
          <w:sz w:val="32"/>
          <w:szCs w:val="32"/>
        </w:rPr>
        <w:t>ces</w:t>
      </w:r>
      <w:proofErr w:type="spellEnd"/>
    </w:p>
    <w:p w14:paraId="1EA8ADD7" w14:textId="1B65A86E" w:rsidR="00A4030F" w:rsidRPr="00A256E3" w:rsidRDefault="00A4030F" w:rsidP="00A4030F">
      <w:pPr>
        <w:rPr>
          <w:i/>
          <w:sz w:val="16"/>
          <w:lang w:val="id-ID"/>
        </w:rPr>
      </w:pPr>
    </w:p>
    <w:p w14:paraId="53C70B0F" w14:textId="17E2A4E6" w:rsidR="00A4030F" w:rsidRPr="00A256E3" w:rsidRDefault="00A4030F" w:rsidP="007045B2">
      <w:pPr>
        <w:pStyle w:val="NormalWeb"/>
        <w:spacing w:before="0" w:beforeAutospacing="0" w:after="0" w:afterAutospacing="0"/>
        <w:textAlignment w:val="baseline"/>
        <w:rPr>
          <w:color w:val="000000"/>
          <w:sz w:val="28"/>
          <w:szCs w:val="28"/>
        </w:rPr>
      </w:pPr>
      <w:r w:rsidRPr="00A256E3">
        <w:rPr>
          <w:color w:val="000000"/>
          <w:sz w:val="28"/>
          <w:szCs w:val="28"/>
        </w:rPr>
        <w:t>Website Asset</w:t>
      </w:r>
    </w:p>
    <w:p w14:paraId="5291D344" w14:textId="206CBD8A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  <w:sz w:val="28"/>
          <w:szCs w:val="28"/>
        </w:rPr>
      </w:pPr>
    </w:p>
    <w:p w14:paraId="62BDA768" w14:textId="60F05FBA" w:rsidR="00A4030F" w:rsidRPr="00A256E3" w:rsidRDefault="00A4030F" w:rsidP="00A4030F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A256E3">
        <w:rPr>
          <w:color w:val="000000"/>
        </w:rPr>
        <w:t xml:space="preserve">Icons made by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authors/freepik" title="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"&gt;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 xml:space="preserve">&lt;/a&gt; from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" title="</w:t>
      </w:r>
      <w:proofErr w:type="spellStart"/>
      <w:r w:rsidRPr="00A256E3">
        <w:rPr>
          <w:color w:val="000000"/>
        </w:rPr>
        <w:t>Flaticon</w:t>
      </w:r>
      <w:proofErr w:type="spellEnd"/>
      <w:r w:rsidRPr="00A256E3">
        <w:rPr>
          <w:color w:val="000000"/>
        </w:rPr>
        <w:t xml:space="preserve">"&gt; </w:t>
      </w:r>
      <w:hyperlink w:history="1">
        <w:r w:rsidR="007045B2" w:rsidRPr="00A256E3">
          <w:rPr>
            <w:rStyle w:val="Hyperlink"/>
            <w:rFonts w:eastAsiaTheme="majorEastAsia"/>
          </w:rPr>
          <w:t>www.flaticon.com</w:t>
        </w:r>
        <w:r w:rsidR="007045B2" w:rsidRPr="00A256E3">
          <w:rPr>
            <w:rStyle w:val="Hyperlink"/>
          </w:rPr>
          <w:t>&lt;/a</w:t>
        </w:r>
      </w:hyperlink>
      <w:r w:rsidRPr="00A256E3">
        <w:rPr>
          <w:color w:val="000000"/>
        </w:rPr>
        <w:t>&gt;</w:t>
      </w:r>
    </w:p>
    <w:p w14:paraId="48B5A0A0" w14:textId="6B3DA414" w:rsidR="007045B2" w:rsidRPr="00A256E3" w:rsidRDefault="007045B2" w:rsidP="00583D44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>Photo</w:t>
      </w:r>
    </w:p>
    <w:p w14:paraId="1DF417E2" w14:textId="1A7F0B62" w:rsidR="007045B2" w:rsidRPr="00A256E3" w:rsidRDefault="007045B2" w:rsidP="007045B2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 xml:space="preserve">="http://www.freepik.com"&gt;Designed by 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&lt;/a&gt;</w:t>
      </w:r>
    </w:p>
    <w:p w14:paraId="44DA49DD" w14:textId="636BA715" w:rsidR="00A4030F" w:rsidRPr="00A256E3" w:rsidRDefault="007045B2" w:rsidP="00063672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Icons made by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authors/freepik" title="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"&gt;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 xml:space="preserve">&lt;/a&gt; from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" title="</w:t>
      </w:r>
      <w:proofErr w:type="spellStart"/>
      <w:r w:rsidRPr="00A256E3">
        <w:rPr>
          <w:color w:val="000000"/>
        </w:rPr>
        <w:t>Flaticon</w:t>
      </w:r>
      <w:proofErr w:type="spellEnd"/>
      <w:r w:rsidRPr="00A256E3">
        <w:rPr>
          <w:color w:val="000000"/>
        </w:rPr>
        <w:t xml:space="preserve">"&gt; </w:t>
      </w:r>
      <w:hyperlink w:history="1">
        <w:r w:rsidRPr="00A256E3">
          <w:rPr>
            <w:rStyle w:val="Hyperlink"/>
          </w:rPr>
          <w:t>www.flaticon.com&lt;/a</w:t>
        </w:r>
      </w:hyperlink>
      <w:r w:rsidRPr="00A256E3">
        <w:rPr>
          <w:color w:val="000000"/>
        </w:rPr>
        <w:t>&gt;</w:t>
      </w:r>
    </w:p>
    <w:p w14:paraId="46CC2BE2" w14:textId="79393E80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14:paraId="728656D2" w14:textId="7250483F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A256E3">
        <w:rPr>
          <w:color w:val="000000"/>
        </w:rPr>
        <w:t>Asian Chart</w:t>
      </w:r>
    </w:p>
    <w:p w14:paraId="02C69EE9" w14:textId="106AF382" w:rsidR="007045B2" w:rsidRPr="00A256E3" w:rsidRDefault="007045B2" w:rsidP="007045B2">
      <w:pPr>
        <w:pStyle w:val="NormalWeb"/>
        <w:numPr>
          <w:ilvl w:val="0"/>
          <w:numId w:val="26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 xml:space="preserve">="http://www.freepik.com"&gt;Designed by 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&lt;/a&gt;</w:t>
      </w:r>
    </w:p>
    <w:p w14:paraId="484E6DCD" w14:textId="4D69644E" w:rsidR="007045B2" w:rsidRPr="00A256E3" w:rsidRDefault="007045B2" w:rsidP="007045B2">
      <w:pPr>
        <w:pStyle w:val="NormalWeb"/>
        <w:numPr>
          <w:ilvl w:val="0"/>
          <w:numId w:val="26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Skechers</w:t>
      </w:r>
    </w:p>
    <w:p w14:paraId="03D72B9E" w14:textId="5202FF6F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b9kfc.jpg</w:t>
      </w:r>
    </w:p>
    <w:p w14:paraId="70B0ED37" w14:textId="4CC3D35B" w:rsidR="007045B2" w:rsidRPr="00A256E3" w:rsidRDefault="007045B2" w:rsidP="007045B2">
      <w:pPr>
        <w:pStyle w:val="NormalWeb"/>
        <w:numPr>
          <w:ilvl w:val="0"/>
          <w:numId w:val="24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Anyone But Me</w:t>
      </w:r>
    </w:p>
    <w:p w14:paraId="4E894640" w14:textId="3DE1F84A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9p2k7.jpg</w:t>
      </w:r>
    </w:p>
    <w:p w14:paraId="0358D50D" w14:textId="316EBAD2" w:rsidR="007045B2" w:rsidRPr="00A256E3" w:rsidRDefault="007045B2" w:rsidP="007045B2">
      <w:pPr>
        <w:pStyle w:val="NormalWeb"/>
        <w:numPr>
          <w:ilvl w:val="0"/>
          <w:numId w:val="22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Early</w:t>
      </w:r>
    </w:p>
    <w:p w14:paraId="01F2185C" w14:textId="04056B3E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.kfs.io/album/global/46829816,1v1/fit/500x500.jpg</w:t>
      </w:r>
    </w:p>
    <w:p w14:paraId="3F9D4395" w14:textId="3CB2DA61" w:rsidR="007045B2" w:rsidRPr="00A256E3" w:rsidRDefault="007045B2" w:rsidP="007045B2">
      <w:pPr>
        <w:pStyle w:val="NormalWeb"/>
        <w:numPr>
          <w:ilvl w:val="0"/>
          <w:numId w:val="20"/>
        </w:numPr>
        <w:textAlignment w:val="baseline"/>
        <w:rPr>
          <w:color w:val="000000"/>
          <w:sz w:val="22"/>
          <w:szCs w:val="22"/>
        </w:rPr>
      </w:pPr>
      <w:proofErr w:type="spellStart"/>
      <w:r w:rsidRPr="00A256E3">
        <w:rPr>
          <w:color w:val="000000"/>
          <w:sz w:val="22"/>
          <w:szCs w:val="22"/>
        </w:rPr>
        <w:t>Genda</w:t>
      </w:r>
      <w:proofErr w:type="spellEnd"/>
      <w:r w:rsidRPr="00A256E3">
        <w:rPr>
          <w:color w:val="000000"/>
          <w:sz w:val="22"/>
          <w:szCs w:val="22"/>
        </w:rPr>
        <w:t xml:space="preserve"> </w:t>
      </w:r>
      <w:proofErr w:type="spellStart"/>
      <w:r w:rsidRPr="00A256E3">
        <w:rPr>
          <w:color w:val="000000"/>
          <w:sz w:val="22"/>
          <w:szCs w:val="22"/>
        </w:rPr>
        <w:t>Phool</w:t>
      </w:r>
      <w:proofErr w:type="spellEnd"/>
    </w:p>
    <w:p w14:paraId="0F3693E2" w14:textId="31029B9A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94dnr.jpg</w:t>
      </w:r>
    </w:p>
    <w:p w14:paraId="3BD40D09" w14:textId="4658BE10" w:rsidR="007045B2" w:rsidRPr="00A256E3" w:rsidRDefault="007045B2" w:rsidP="007045B2">
      <w:pPr>
        <w:pStyle w:val="NormalWeb"/>
        <w:numPr>
          <w:ilvl w:val="0"/>
          <w:numId w:val="18"/>
        </w:numPr>
        <w:textAlignment w:val="baseline"/>
        <w:rPr>
          <w:color w:val="000000"/>
          <w:sz w:val="22"/>
          <w:szCs w:val="22"/>
        </w:rPr>
      </w:pPr>
      <w:proofErr w:type="spellStart"/>
      <w:r w:rsidRPr="00A256E3">
        <w:rPr>
          <w:color w:val="000000"/>
          <w:sz w:val="22"/>
          <w:szCs w:val="22"/>
        </w:rPr>
        <w:t>Humraah</w:t>
      </w:r>
      <w:proofErr w:type="spellEnd"/>
    </w:p>
    <w:p w14:paraId="5104D421" w14:textId="54175700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36ytj.jpg</w:t>
      </w:r>
    </w:p>
    <w:p w14:paraId="414AE93A" w14:textId="7FD4B8C8" w:rsidR="007045B2" w:rsidRPr="00A256E3" w:rsidRDefault="007045B2" w:rsidP="007045B2">
      <w:pPr>
        <w:pStyle w:val="NormalWeb"/>
        <w:numPr>
          <w:ilvl w:val="0"/>
          <w:numId w:val="16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Jannat</w:t>
      </w:r>
    </w:p>
    <w:p w14:paraId="71E23DD8" w14:textId="77777777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4zfzl.jpg</w:t>
      </w:r>
    </w:p>
    <w:p w14:paraId="0F6B7744" w14:textId="1C78C8AA" w:rsidR="007045B2" w:rsidRPr="00A256E3" w:rsidRDefault="007045B2" w:rsidP="007045B2">
      <w:pPr>
        <w:pStyle w:val="NormalWeb"/>
        <w:numPr>
          <w:ilvl w:val="0"/>
          <w:numId w:val="14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Malang</w:t>
      </w:r>
    </w:p>
    <w:p w14:paraId="28CB1F7B" w14:textId="77777777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19293.jpg</w:t>
      </w:r>
    </w:p>
    <w:p w14:paraId="138378DE" w14:textId="32D8A916" w:rsidR="007045B2" w:rsidRPr="00A256E3" w:rsidRDefault="007045B2" w:rsidP="007045B2">
      <w:pPr>
        <w:pStyle w:val="NormalWeb"/>
        <w:numPr>
          <w:ilvl w:val="0"/>
          <w:numId w:val="12"/>
        </w:numPr>
        <w:textAlignment w:val="baseline"/>
        <w:rPr>
          <w:color w:val="000000"/>
          <w:sz w:val="22"/>
          <w:szCs w:val="22"/>
        </w:rPr>
      </w:pPr>
      <w:proofErr w:type="spellStart"/>
      <w:r w:rsidRPr="00A256E3">
        <w:rPr>
          <w:color w:val="000000"/>
          <w:sz w:val="22"/>
          <w:szCs w:val="22"/>
        </w:rPr>
        <w:t>Ptola</w:t>
      </w:r>
      <w:proofErr w:type="spellEnd"/>
    </w:p>
    <w:p w14:paraId="35C0A58E" w14:textId="77777777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4z43b.jpg</w:t>
      </w:r>
    </w:p>
    <w:p w14:paraId="3A9C084F" w14:textId="66EFCC4C" w:rsidR="007045B2" w:rsidRPr="00A256E3" w:rsidRDefault="007045B2" w:rsidP="007045B2">
      <w:pPr>
        <w:pStyle w:val="NormalWeb"/>
        <w:numPr>
          <w:ilvl w:val="0"/>
          <w:numId w:val="10"/>
        </w:numPr>
        <w:textAlignment w:val="baseline"/>
        <w:rPr>
          <w:color w:val="000000"/>
          <w:sz w:val="22"/>
          <w:szCs w:val="22"/>
        </w:rPr>
      </w:pPr>
      <w:proofErr w:type="spellStart"/>
      <w:r w:rsidRPr="00A256E3">
        <w:rPr>
          <w:color w:val="000000"/>
          <w:sz w:val="22"/>
          <w:szCs w:val="22"/>
        </w:rPr>
        <w:t>Shayad</w:t>
      </w:r>
      <w:proofErr w:type="spellEnd"/>
    </w:p>
    <w:p w14:paraId="0EF7A2BB" w14:textId="77777777" w:rsidR="007045B2" w:rsidRPr="00A256E3" w:rsidRDefault="007045B2" w:rsidP="007045B2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chef.bbci.co.uk/images/ic/480xn/p081t6h5.jpg</w:t>
      </w:r>
    </w:p>
    <w:p w14:paraId="4D2AA637" w14:textId="3F189C91" w:rsidR="007045B2" w:rsidRPr="00A256E3" w:rsidRDefault="007045B2" w:rsidP="007045B2">
      <w:pPr>
        <w:pStyle w:val="NormalWeb"/>
        <w:numPr>
          <w:ilvl w:val="0"/>
          <w:numId w:val="8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lastRenderedPageBreak/>
        <w:t xml:space="preserve">Tum Hi </w:t>
      </w:r>
      <w:proofErr w:type="spellStart"/>
      <w:r w:rsidRPr="00A256E3">
        <w:rPr>
          <w:color w:val="000000"/>
          <w:sz w:val="22"/>
          <w:szCs w:val="22"/>
        </w:rPr>
        <w:t>Aana</w:t>
      </w:r>
      <w:proofErr w:type="spellEnd"/>
    </w:p>
    <w:p w14:paraId="3A44D327" w14:textId="22940500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1.bp.blogspot.com/-B28CDyckPO4/XZcosHXmkDI/AAAAAAAAW5U/l-5IpvzWIF4U1GCQiWlpU_Uf9HwAymW9wCLcBGAsYHQ/s1600/939x0w.jpg</w:t>
      </w:r>
    </w:p>
    <w:p w14:paraId="038915A7" w14:textId="77777777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14:paraId="2086DB78" w14:textId="01AB588F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A256E3">
        <w:rPr>
          <w:color w:val="000000"/>
        </w:rPr>
        <w:t>Footer</w:t>
      </w:r>
    </w:p>
    <w:p w14:paraId="46AF285F" w14:textId="48AC9702" w:rsidR="007045B2" w:rsidRPr="00A256E3" w:rsidRDefault="007045B2" w:rsidP="007045B2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Icons made by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authors/freepik" title="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"&gt;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 xml:space="preserve">&lt;/a&gt; from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" title="</w:t>
      </w:r>
      <w:proofErr w:type="spellStart"/>
      <w:r w:rsidRPr="00A256E3">
        <w:rPr>
          <w:color w:val="000000"/>
        </w:rPr>
        <w:t>Flaticon</w:t>
      </w:r>
      <w:proofErr w:type="spellEnd"/>
      <w:r w:rsidRPr="00A256E3">
        <w:rPr>
          <w:color w:val="000000"/>
        </w:rPr>
        <w:t xml:space="preserve">"&gt; </w:t>
      </w:r>
      <w:hyperlink w:history="1">
        <w:r w:rsidRPr="00A256E3">
          <w:rPr>
            <w:rStyle w:val="Hyperlink"/>
          </w:rPr>
          <w:t>www.flaticon.com&lt;/a</w:t>
        </w:r>
      </w:hyperlink>
      <w:r w:rsidRPr="00A256E3">
        <w:rPr>
          <w:color w:val="000000"/>
        </w:rPr>
        <w:t>&gt;</w:t>
      </w:r>
    </w:p>
    <w:p w14:paraId="202A0C82" w14:textId="40414909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14:paraId="239BC11A" w14:textId="7BF61B0E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A256E3">
        <w:rPr>
          <w:color w:val="000000"/>
        </w:rPr>
        <w:t>Homepage</w:t>
      </w:r>
    </w:p>
    <w:p w14:paraId="2B78E179" w14:textId="20E3FF8A" w:rsidR="007045B2" w:rsidRPr="00A256E3" w:rsidRDefault="007045B2" w:rsidP="007045B2">
      <w:pPr>
        <w:pStyle w:val="NormalWeb"/>
        <w:numPr>
          <w:ilvl w:val="0"/>
          <w:numId w:val="8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 xml:space="preserve">="http://www.freepik.com"&gt;Designed by 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&lt;/a&gt;</w:t>
      </w:r>
    </w:p>
    <w:p w14:paraId="65CF0AAD" w14:textId="52D97BDE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14:paraId="1187A747" w14:textId="1B930B54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Image Slider</w:t>
      </w:r>
    </w:p>
    <w:p w14:paraId="1C2912AF" w14:textId="206EB711" w:rsidR="007045B2" w:rsidRPr="00A256E3" w:rsidRDefault="007045B2" w:rsidP="007045B2">
      <w:pPr>
        <w:pStyle w:val="NormalWeb"/>
        <w:numPr>
          <w:ilvl w:val="0"/>
          <w:numId w:val="8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 xml:space="preserve">="http://www.freepik.com"&gt;Designed by 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&lt;/a&gt;</w:t>
      </w:r>
    </w:p>
    <w:p w14:paraId="5271C657" w14:textId="03B74005" w:rsidR="007045B2" w:rsidRPr="00A256E3" w:rsidRDefault="007045B2" w:rsidP="007045B2">
      <w:pPr>
        <w:pStyle w:val="NormalWeb"/>
        <w:numPr>
          <w:ilvl w:val="0"/>
          <w:numId w:val="8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Icons made by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authors/freepik" title="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"&gt;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 xml:space="preserve">&lt;/a&gt; from 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>="https://www.flaticon.com/" title="</w:t>
      </w:r>
      <w:proofErr w:type="spellStart"/>
      <w:r w:rsidRPr="00A256E3">
        <w:rPr>
          <w:color w:val="000000"/>
        </w:rPr>
        <w:t>Flaticon</w:t>
      </w:r>
      <w:proofErr w:type="spellEnd"/>
      <w:r w:rsidRPr="00A256E3">
        <w:rPr>
          <w:color w:val="000000"/>
        </w:rPr>
        <w:t xml:space="preserve">"&gt; </w:t>
      </w:r>
      <w:hyperlink w:history="1">
        <w:r w:rsidRPr="00A256E3">
          <w:rPr>
            <w:rStyle w:val="Hyperlink"/>
          </w:rPr>
          <w:t>www.flaticon.com&lt;/a</w:t>
        </w:r>
      </w:hyperlink>
      <w:r w:rsidRPr="00A256E3">
        <w:rPr>
          <w:color w:val="000000"/>
        </w:rPr>
        <w:t>&gt;</w:t>
      </w:r>
    </w:p>
    <w:p w14:paraId="281FBC23" w14:textId="648146A8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4E8080DC" w14:textId="0006170D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Electronic</w:t>
      </w:r>
    </w:p>
    <w:p w14:paraId="0B2CA623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electronic</w:t>
      </w:r>
    </w:p>
    <w:p w14:paraId="4AEE42D0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d1csarkz8obe9u.cloudfront.net/posterpreviews/electronic-music-album-cover-template-design-12b51a1ad56ef5851bc8068dd8c79aaf_screen.jpg?ts=1579265130</w:t>
      </w:r>
    </w:p>
    <w:p w14:paraId="318604F3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</w:p>
    <w:p w14:paraId="7D789A84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 xml:space="preserve">heaven - </w:t>
      </w:r>
      <w:proofErr w:type="spellStart"/>
      <w:r w:rsidRPr="00A256E3">
        <w:rPr>
          <w:color w:val="000000"/>
          <w:sz w:val="22"/>
          <w:szCs w:val="22"/>
        </w:rPr>
        <w:t>avicii</w:t>
      </w:r>
      <w:proofErr w:type="spellEnd"/>
    </w:p>
    <w:p w14:paraId="4747DFB1" w14:textId="6026E3A2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g.discogs.com/bLdZEps09_yydW_hMKgA2Tz5vmU=/fit-in/600x534/filters:strip_icc():format(jpeg):mode_rgb():quality(90)/discogs-images/R-13733167-1560004025-7949.jpeg.jpg</w:t>
      </w:r>
    </w:p>
    <w:p w14:paraId="2B5D63F7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 xml:space="preserve">faded - </w:t>
      </w:r>
      <w:proofErr w:type="spellStart"/>
      <w:r w:rsidRPr="00A256E3">
        <w:rPr>
          <w:color w:val="000000"/>
          <w:sz w:val="22"/>
          <w:szCs w:val="22"/>
        </w:rPr>
        <w:t>alan</w:t>
      </w:r>
      <w:proofErr w:type="spellEnd"/>
      <w:r w:rsidRPr="00A256E3">
        <w:rPr>
          <w:color w:val="000000"/>
          <w:sz w:val="22"/>
          <w:szCs w:val="22"/>
        </w:rPr>
        <w:t xml:space="preserve"> walker</w:t>
      </w:r>
    </w:p>
    <w:p w14:paraId="3D3B84F0" w14:textId="566B599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static.qobuz.com/images/covers/81/19/0886446321981_600.jpg</w:t>
      </w:r>
    </w:p>
    <w:p w14:paraId="2F67BD89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 xml:space="preserve">my way - </w:t>
      </w:r>
      <w:proofErr w:type="spellStart"/>
      <w:r w:rsidRPr="00A256E3">
        <w:rPr>
          <w:color w:val="000000"/>
          <w:sz w:val="22"/>
          <w:szCs w:val="22"/>
        </w:rPr>
        <w:t>calvin</w:t>
      </w:r>
      <w:proofErr w:type="spellEnd"/>
      <w:r w:rsidRPr="00A256E3">
        <w:rPr>
          <w:color w:val="000000"/>
          <w:sz w:val="22"/>
          <w:szCs w:val="22"/>
        </w:rPr>
        <w:t xml:space="preserve"> </w:t>
      </w:r>
      <w:proofErr w:type="spellStart"/>
      <w:r w:rsidRPr="00A256E3">
        <w:rPr>
          <w:color w:val="000000"/>
          <w:sz w:val="22"/>
          <w:szCs w:val="22"/>
        </w:rPr>
        <w:t>harris</w:t>
      </w:r>
      <w:proofErr w:type="spellEnd"/>
    </w:p>
    <w:p w14:paraId="3A7C0D4E" w14:textId="451E796B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.pinimg.com/originals/c7/f5/20/c7f520109299121c41af57b167d33d05.jpg</w:t>
      </w:r>
    </w:p>
    <w:p w14:paraId="44173876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 xml:space="preserve">holy water - </w:t>
      </w:r>
      <w:proofErr w:type="spellStart"/>
      <w:r w:rsidRPr="00A256E3">
        <w:rPr>
          <w:color w:val="000000"/>
          <w:sz w:val="22"/>
          <w:szCs w:val="22"/>
        </w:rPr>
        <w:t>galantis</w:t>
      </w:r>
      <w:proofErr w:type="spellEnd"/>
    </w:p>
    <w:p w14:paraId="5EEE5DD7" w14:textId="44ECF181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g.discogs.com/NKWsisVm5csfxiU1K5YxZjaxyD0=/fit-in/600x600/filters:strip_icc():format(jpeg):mode_rgb():quality(90)/discogs-images/R-14203236-1569788468-7283.jpeg.jpg</w:t>
      </w:r>
    </w:p>
    <w:p w14:paraId="7992E67B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the one - W&amp;W</w:t>
      </w:r>
    </w:p>
    <w:p w14:paraId="04AF089F" w14:textId="13A0F3AC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lastRenderedPageBreak/>
        <w:t>https://img.discogs.com/LoN8E2JD1O6kWVqIOnCm7kGmMC8=/fit-in/600x600/filters:strip_icc():format(jpeg):mode_rgb():quality(90)/discogs-images/R-7319111-1447442908-4008.jpeg.jpg</w:t>
      </w:r>
    </w:p>
    <w:p w14:paraId="002B206D" w14:textId="4898C7D6" w:rsidR="007045B2" w:rsidRPr="00A256E3" w:rsidRDefault="007045B2" w:rsidP="007045B2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49E54E52" w14:textId="31F331D3" w:rsidR="001C5805" w:rsidRPr="00A256E3" w:rsidRDefault="001C5805" w:rsidP="007045B2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IP HOP</w:t>
      </w:r>
    </w:p>
    <w:p w14:paraId="6C2D9320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 xml:space="preserve">goosebumps - </w:t>
      </w:r>
      <w:proofErr w:type="spellStart"/>
      <w:r w:rsidRPr="00A256E3">
        <w:rPr>
          <w:color w:val="000000"/>
          <w:sz w:val="22"/>
          <w:szCs w:val="22"/>
        </w:rPr>
        <w:t>travis</w:t>
      </w:r>
      <w:proofErr w:type="spellEnd"/>
      <w:r w:rsidRPr="00A256E3">
        <w:rPr>
          <w:color w:val="000000"/>
          <w:sz w:val="22"/>
          <w:szCs w:val="22"/>
        </w:rPr>
        <w:t xml:space="preserve"> </w:t>
      </w:r>
      <w:proofErr w:type="spellStart"/>
      <w:r w:rsidRPr="00A256E3">
        <w:rPr>
          <w:color w:val="000000"/>
          <w:sz w:val="22"/>
          <w:szCs w:val="22"/>
        </w:rPr>
        <w:t>scott</w:t>
      </w:r>
      <w:proofErr w:type="spellEnd"/>
    </w:p>
    <w:p w14:paraId="2B72299D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blog.patrickstereocap.com/wp-content/uploads/edd/2020/04/ab67616d0000b2733cdcaa1045106a5767aa79d9.</w:t>
      </w:r>
    </w:p>
    <w:p w14:paraId="565C18C6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Life is Good (feat. Drake)</w:t>
      </w:r>
    </w:p>
    <w:p w14:paraId="262F50CD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s3-ssl.mzstatic.com/image/thumb/Music113/v4/0f/59/b8/0f59b874-d61d-7e6d-384c-f3a5b3845c47/source/1200x630bb.jpg</w:t>
      </w:r>
    </w:p>
    <w:p w14:paraId="0A5E8DC8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proofErr w:type="spellStart"/>
      <w:r w:rsidRPr="00A256E3">
        <w:rPr>
          <w:color w:val="000000"/>
          <w:sz w:val="22"/>
          <w:szCs w:val="22"/>
        </w:rPr>
        <w:t>Toosie</w:t>
      </w:r>
      <w:proofErr w:type="spellEnd"/>
      <w:r w:rsidRPr="00A256E3">
        <w:rPr>
          <w:color w:val="000000"/>
          <w:sz w:val="22"/>
          <w:szCs w:val="22"/>
        </w:rPr>
        <w:t xml:space="preserve"> slide</w:t>
      </w:r>
    </w:p>
    <w:p w14:paraId="6871EBF3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static.stereogum.com/uploads/2020/04/drake-toosie-slide-1585763946-608x609.png</w:t>
      </w:r>
    </w:p>
    <w:p w14:paraId="40F8BDC7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Stand by Me g-</w:t>
      </w:r>
      <w:proofErr w:type="spellStart"/>
      <w:r w:rsidRPr="00A256E3">
        <w:rPr>
          <w:color w:val="000000"/>
          <w:sz w:val="22"/>
          <w:szCs w:val="22"/>
        </w:rPr>
        <w:t>eazy</w:t>
      </w:r>
      <w:proofErr w:type="spellEnd"/>
    </w:p>
    <w:p w14:paraId="2195518A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1.wp.com/360media.com.ng/wp-content/uploads/2020/06/Download-G-Eazy-Stand-By-Me-Mp3-Download.jpg?fit=750%2C750&amp;ssl=1</w:t>
      </w:r>
    </w:p>
    <w:p w14:paraId="7518A3D0" w14:textId="77777777" w:rsidR="001C5805" w:rsidRPr="00A256E3" w:rsidRDefault="001C5805" w:rsidP="001C5805">
      <w:pPr>
        <w:pStyle w:val="NormalWeb"/>
        <w:numPr>
          <w:ilvl w:val="0"/>
          <w:numId w:val="27"/>
        </w:numPr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beautiful pain - polo g</w:t>
      </w:r>
    </w:p>
    <w:p w14:paraId="59CB2951" w14:textId="18C3163A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ages.genius.com/a9285fc01f80d571c83fc38f91f10acf.1000x1000x1.png</w:t>
      </w:r>
    </w:p>
    <w:p w14:paraId="0F386A58" w14:textId="3A49536B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JAZZ</w:t>
      </w:r>
    </w:p>
    <w:p w14:paraId="464EDE39" w14:textId="1B94BD86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>love you anymore</w:t>
      </w:r>
    </w:p>
    <w:p w14:paraId="5AB01004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creativedisc.com/web/wp-content/uploads/2018/11/michaelbublelove.jpg</w:t>
      </w:r>
    </w:p>
    <w:p w14:paraId="2F634517" w14:textId="3437841D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>Answer Me</w:t>
      </w:r>
    </w:p>
    <w:p w14:paraId="0E5E62D1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donnasgeneralstore.com/wp-content/uploads/AnswerLove.jpg</w:t>
      </w:r>
    </w:p>
    <w:p w14:paraId="5601AF23" w14:textId="50D41C7C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>here we go again</w:t>
      </w:r>
    </w:p>
    <w:p w14:paraId="19A8A8EF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public.urbanasia.com/images/post/2020/uploads/b3ee6c6c5c654767ba8ce50efa52e820.jpeg</w:t>
      </w:r>
    </w:p>
    <w:p w14:paraId="76659CC8" w14:textId="7455939D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>After Thought</w:t>
      </w:r>
    </w:p>
    <w:p w14:paraId="333C9B32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.ytimg.com/vi/sT_u63TxDGE/maxresdefault.jpg</w:t>
      </w:r>
    </w:p>
    <w:p w14:paraId="371A8E6D" w14:textId="120CF4AF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proofErr w:type="spellStart"/>
      <w:r w:rsidRPr="00A256E3">
        <w:rPr>
          <w:color w:val="000000"/>
          <w:sz w:val="22"/>
          <w:szCs w:val="22"/>
        </w:rPr>
        <w:t>FLy</w:t>
      </w:r>
      <w:proofErr w:type="spellEnd"/>
      <w:r w:rsidRPr="00A256E3">
        <w:rPr>
          <w:color w:val="000000"/>
          <w:sz w:val="22"/>
          <w:szCs w:val="22"/>
        </w:rPr>
        <w:t xml:space="preserve"> </w:t>
      </w:r>
      <w:proofErr w:type="spellStart"/>
      <w:r w:rsidRPr="00A256E3">
        <w:rPr>
          <w:color w:val="000000"/>
          <w:sz w:val="22"/>
          <w:szCs w:val="22"/>
        </w:rPr>
        <w:t>AGain</w:t>
      </w:r>
      <w:proofErr w:type="spellEnd"/>
    </w:p>
    <w:p w14:paraId="2A120D9C" w14:textId="1613A0CA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ages.squarespace-cdn.com/content/v1/5dcec99a2335133037a6b8d3/1587044406735-YYT9V6BQ8ZE3U1JFJTO9/ke17ZwdGBToddI8pDm48kItkxrqiC92NxVTFcKMNj7J7gQa3H78H3Y0txjaiv_0fDoOvxcdMmMKkDsyUqMSsMWxHk725yiiHCCLfrh8O1z5QHyNOqBUUEtDDsRWrJ</w:t>
      </w:r>
      <w:r w:rsidRPr="00A256E3">
        <w:rPr>
          <w:color w:val="000000"/>
          <w:sz w:val="22"/>
          <w:szCs w:val="22"/>
        </w:rPr>
        <w:lastRenderedPageBreak/>
        <w:t>LTmmV5_8-bAHr7cY_ioNsJS_3HXeDDtNicEc45TWqaCTj4qRJvdqshpV7o-Z9SuE_6j/IMG_5474.JPG</w:t>
      </w:r>
    </w:p>
    <w:p w14:paraId="0A0C163D" w14:textId="4F6B62F8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65C0ACD7" w14:textId="7687D23F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Pop</w:t>
      </w:r>
    </w:p>
    <w:p w14:paraId="6A56DE3B" w14:textId="5CA04F5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>pop music</w:t>
      </w:r>
    </w:p>
    <w:p w14:paraId="21986C7B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miro.medium.com/max/552/1*UFvb-4a9eNkh75SPAcUnHQ.jpeg</w:t>
      </w:r>
    </w:p>
    <w:p w14:paraId="11F0CFE5" w14:textId="0D109313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>Memories - Marron V</w:t>
      </w:r>
    </w:p>
    <w:p w14:paraId="5E644959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.scdn.co/image/ab67616d0000b273b8c0135a218de2d10a8435f5</w:t>
      </w:r>
    </w:p>
    <w:p w14:paraId="781C1F54" w14:textId="4FE70AE8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 xml:space="preserve">Perfect - Ed </w:t>
      </w:r>
      <w:proofErr w:type="spellStart"/>
      <w:r w:rsidRPr="00A256E3">
        <w:rPr>
          <w:color w:val="000000"/>
          <w:sz w:val="22"/>
          <w:szCs w:val="22"/>
        </w:rPr>
        <w:t>Sheran</w:t>
      </w:r>
      <w:proofErr w:type="spellEnd"/>
    </w:p>
    <w:p w14:paraId="69EAD9CA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www.edsheeran.com/sites/g/files/g2000006291/f/201703/Pack-Shot_0.jpg</w:t>
      </w:r>
    </w:p>
    <w:p w14:paraId="5884C03B" w14:textId="6D9A394D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 xml:space="preserve">I'm Yours - Jason </w:t>
      </w:r>
      <w:proofErr w:type="spellStart"/>
      <w:r w:rsidRPr="00A256E3">
        <w:rPr>
          <w:color w:val="000000"/>
          <w:sz w:val="22"/>
          <w:szCs w:val="22"/>
        </w:rPr>
        <w:t>Marz</w:t>
      </w:r>
      <w:proofErr w:type="spellEnd"/>
    </w:p>
    <w:p w14:paraId="77CF8C8B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content-images.p-cdn.com/images/public/rovi/albumart/3/5/7/4/075678994753_1080W_1080H.jpg</w:t>
      </w:r>
    </w:p>
    <w:p w14:paraId="3BADBB30" w14:textId="509522B4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>Let Her Go - Passenger</w:t>
      </w:r>
    </w:p>
    <w:p w14:paraId="12F2EB98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ages-na.ssl-images-amazon.com/images/I/81iXPzKeepL._SL1500_.jpg</w:t>
      </w:r>
    </w:p>
    <w:p w14:paraId="4971670D" w14:textId="0461243E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r w:rsidRPr="00A256E3">
        <w:rPr>
          <w:color w:val="000000"/>
          <w:sz w:val="22"/>
          <w:szCs w:val="22"/>
        </w:rPr>
        <w:t xml:space="preserve">Fix You - </w:t>
      </w:r>
      <w:proofErr w:type="spellStart"/>
      <w:r w:rsidRPr="00A256E3">
        <w:rPr>
          <w:color w:val="000000"/>
          <w:sz w:val="22"/>
          <w:szCs w:val="22"/>
        </w:rPr>
        <w:t>ColdPlay</w:t>
      </w:r>
      <w:proofErr w:type="spellEnd"/>
    </w:p>
    <w:p w14:paraId="5399B1A6" w14:textId="1DB811A1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g.discogs.com/58mgsEsNUAvG6At2wOsPEhZMJuM=/fit-in/600x544/filters:strip_icc():format(jpeg):mode_rgb():quality(90)/discogs-images/R-1681561-1236542760.jpeg.jpg</w:t>
      </w:r>
    </w:p>
    <w:p w14:paraId="3988FC52" w14:textId="5D887855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577D3DDA" w14:textId="3AD27B16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ROCK</w:t>
      </w:r>
    </w:p>
    <w:p w14:paraId="37C8C206" w14:textId="7F1C28DD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765899F9" w14:textId="563BB20D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</w:rPr>
        <w:t xml:space="preserve">- </w:t>
      </w:r>
      <w:r w:rsidRPr="00A256E3">
        <w:rPr>
          <w:color w:val="000000"/>
        </w:rPr>
        <w:t xml:space="preserve">&lt;a </w:t>
      </w:r>
      <w:proofErr w:type="spellStart"/>
      <w:r w:rsidRPr="00A256E3">
        <w:rPr>
          <w:color w:val="000000"/>
        </w:rPr>
        <w:t>href</w:t>
      </w:r>
      <w:proofErr w:type="spellEnd"/>
      <w:r w:rsidRPr="00A256E3">
        <w:rPr>
          <w:color w:val="000000"/>
        </w:rPr>
        <w:t xml:space="preserve">="http://www.freepik.com"&gt;Designed by </w:t>
      </w:r>
      <w:proofErr w:type="spellStart"/>
      <w:r w:rsidRPr="00A256E3">
        <w:rPr>
          <w:color w:val="000000"/>
        </w:rPr>
        <w:t>Freepik</w:t>
      </w:r>
      <w:proofErr w:type="spellEnd"/>
      <w:r w:rsidRPr="00A256E3">
        <w:rPr>
          <w:color w:val="000000"/>
        </w:rPr>
        <w:t>&lt;/a&gt;</w:t>
      </w:r>
    </w:p>
    <w:p w14:paraId="6343076F" w14:textId="28720FBD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proofErr w:type="spellStart"/>
      <w:r w:rsidRPr="00A256E3">
        <w:rPr>
          <w:color w:val="000000"/>
          <w:sz w:val="22"/>
          <w:szCs w:val="22"/>
        </w:rPr>
        <w:t>wonderwall</w:t>
      </w:r>
      <w:proofErr w:type="spellEnd"/>
    </w:p>
    <w:p w14:paraId="1D8113FA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g.discogs.com/ek4PPXkKxADp4sUfShdDc9yyrNk=/fit-in/542x467/filters:strip_icc():format(jpeg):mode_rgb():quality(90)/discogs-images/R-793251-1418503943-4475.jpeg.jpg</w:t>
      </w:r>
    </w:p>
    <w:p w14:paraId="7BE831D0" w14:textId="59C6532F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proofErr w:type="spellStart"/>
      <w:r w:rsidRPr="00A256E3">
        <w:rPr>
          <w:color w:val="000000"/>
          <w:sz w:val="22"/>
          <w:szCs w:val="22"/>
        </w:rPr>
        <w:t>hotelcalifornia</w:t>
      </w:r>
      <w:proofErr w:type="spellEnd"/>
    </w:p>
    <w:p w14:paraId="15CBEA28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tonimarino.co.uk/wp-content/uploads/2019/11/hotel-california-album-cover.png</w:t>
      </w:r>
    </w:p>
    <w:p w14:paraId="4AE2C218" w14:textId="4DD0AE94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proofErr w:type="spellStart"/>
      <w:r w:rsidRPr="00A256E3">
        <w:rPr>
          <w:color w:val="000000"/>
          <w:sz w:val="22"/>
          <w:szCs w:val="22"/>
        </w:rPr>
        <w:t>FlourescentA</w:t>
      </w:r>
      <w:proofErr w:type="spellEnd"/>
      <w:r w:rsidRPr="00A256E3">
        <w:rPr>
          <w:color w:val="000000"/>
          <w:sz w:val="22"/>
          <w:szCs w:val="22"/>
        </w:rPr>
        <w:t>..</w:t>
      </w:r>
    </w:p>
    <w:p w14:paraId="783CEA15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www.amoeba.com/sized-images/max/500/500/uploads/albums/covers/other//ArcticMonkeys_FlourescentAdolescent.jpg</w:t>
      </w:r>
    </w:p>
    <w:p w14:paraId="53ED1FE3" w14:textId="6D39647B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proofErr w:type="spellStart"/>
      <w:r w:rsidRPr="00A256E3">
        <w:rPr>
          <w:color w:val="000000"/>
          <w:sz w:val="22"/>
          <w:szCs w:val="22"/>
        </w:rPr>
        <w:t>firstdate</w:t>
      </w:r>
      <w:proofErr w:type="spellEnd"/>
    </w:p>
    <w:p w14:paraId="4AED35D5" w14:textId="77777777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lastRenderedPageBreak/>
        <w:t>https://images-na.ssl-images-amazon.com/images/I/61ny3RDFYpL._AC_SL1400_.jpg</w:t>
      </w:r>
    </w:p>
    <w:p w14:paraId="09371B93" w14:textId="31CBA9AF" w:rsidR="001C5805" w:rsidRPr="00A256E3" w:rsidRDefault="001C5805" w:rsidP="001C5805">
      <w:pPr>
        <w:pStyle w:val="NormalWeb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-</w:t>
      </w:r>
      <w:proofErr w:type="spellStart"/>
      <w:r w:rsidRPr="00A256E3">
        <w:rPr>
          <w:color w:val="000000"/>
          <w:sz w:val="22"/>
          <w:szCs w:val="22"/>
        </w:rPr>
        <w:t>imjustakid</w:t>
      </w:r>
      <w:proofErr w:type="spellEnd"/>
    </w:p>
    <w:p w14:paraId="7446079D" w14:textId="22299F29" w:rsidR="001C5805" w:rsidRPr="00A256E3" w:rsidRDefault="001C5805" w:rsidP="001C5805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A256E3">
        <w:rPr>
          <w:color w:val="000000"/>
          <w:sz w:val="22"/>
          <w:szCs w:val="22"/>
        </w:rPr>
        <w:t>https://img.discogs.com/UFGnwDBMy1mpUhBiArex1m9Ffuo=/fit-in/600x510/filters:strip_icc():format(jpeg):mode_rgb():quality(90)/discogs-images/R-3937093-1349902582-2997.jpeg.jpg</w:t>
      </w:r>
    </w:p>
    <w:p w14:paraId="05507316" w14:textId="7A03D538" w:rsidR="00A4030F" w:rsidRPr="00A256E3" w:rsidRDefault="00A4030F" w:rsidP="00A4030F">
      <w:pPr>
        <w:pStyle w:val="Heading1"/>
        <w:spacing w:before="400" w:after="120"/>
        <w:rPr>
          <w:rFonts w:ascii="Times New Roman" w:eastAsia="Times New Roman" w:hAnsi="Times New Roman" w:cs="Times New Roman"/>
          <w:color w:val="000000"/>
          <w:sz w:val="28"/>
          <w:szCs w:val="28"/>
          <w:lang w:eastAsia="en-US"/>
        </w:rPr>
      </w:pPr>
      <w:r w:rsidRPr="00A256E3">
        <w:rPr>
          <w:rFonts w:ascii="Times New Roman" w:hAnsi="Times New Roman" w:cs="Times New Roman"/>
          <w:bCs/>
          <w:color w:val="000000"/>
          <w:sz w:val="28"/>
          <w:szCs w:val="28"/>
        </w:rPr>
        <w:t>Logo Asset</w:t>
      </w:r>
    </w:p>
    <w:p w14:paraId="45E71ED9" w14:textId="25A156FF" w:rsidR="007045B2" w:rsidRPr="00A256E3" w:rsidRDefault="007045B2" w:rsidP="00A4030F">
      <w:pPr>
        <w:pStyle w:val="ListParagraph"/>
        <w:numPr>
          <w:ilvl w:val="0"/>
          <w:numId w:val="4"/>
        </w:numPr>
      </w:pPr>
      <w:proofErr w:type="spellStart"/>
      <w:r w:rsidRPr="00A256E3">
        <w:t>Icons</w:t>
      </w:r>
      <w:proofErr w:type="spellEnd"/>
      <w:r w:rsidRPr="00A256E3">
        <w:t xml:space="preserve"> </w:t>
      </w:r>
      <w:proofErr w:type="spellStart"/>
      <w:r w:rsidRPr="00A256E3">
        <w:t>made</w:t>
      </w:r>
      <w:proofErr w:type="spellEnd"/>
      <w:r w:rsidRPr="00A256E3">
        <w:t xml:space="preserve"> </w:t>
      </w:r>
      <w:proofErr w:type="spellStart"/>
      <w:r w:rsidRPr="00A256E3">
        <w:t>by</w:t>
      </w:r>
      <w:proofErr w:type="spellEnd"/>
      <w:r w:rsidRPr="00A256E3">
        <w:t xml:space="preserve"> &lt;a </w:t>
      </w:r>
      <w:proofErr w:type="spellStart"/>
      <w:r w:rsidRPr="00A256E3">
        <w:t>href</w:t>
      </w:r>
      <w:proofErr w:type="spellEnd"/>
      <w:r w:rsidRPr="00A256E3">
        <w:t xml:space="preserve">="https://www.flaticon.com/authors/freepik" </w:t>
      </w:r>
      <w:proofErr w:type="spellStart"/>
      <w:r w:rsidRPr="00A256E3">
        <w:t>title</w:t>
      </w:r>
      <w:proofErr w:type="spellEnd"/>
      <w:r w:rsidRPr="00A256E3">
        <w:t>="</w:t>
      </w:r>
      <w:proofErr w:type="spellStart"/>
      <w:r w:rsidRPr="00A256E3">
        <w:t>Freepik</w:t>
      </w:r>
      <w:proofErr w:type="spellEnd"/>
      <w:r w:rsidRPr="00A256E3">
        <w:t>"&gt;</w:t>
      </w:r>
      <w:proofErr w:type="spellStart"/>
      <w:r w:rsidRPr="00A256E3">
        <w:t>Freepik</w:t>
      </w:r>
      <w:proofErr w:type="spellEnd"/>
      <w:r w:rsidRPr="00A256E3">
        <w:t xml:space="preserve">&lt;/a&gt; </w:t>
      </w:r>
      <w:proofErr w:type="spellStart"/>
      <w:r w:rsidRPr="00A256E3">
        <w:t>from</w:t>
      </w:r>
      <w:proofErr w:type="spellEnd"/>
      <w:r w:rsidRPr="00A256E3">
        <w:t xml:space="preserve"> &lt;a </w:t>
      </w:r>
      <w:proofErr w:type="spellStart"/>
      <w:r w:rsidRPr="00A256E3">
        <w:t>href</w:t>
      </w:r>
      <w:proofErr w:type="spellEnd"/>
      <w:r w:rsidRPr="00A256E3">
        <w:t xml:space="preserve">="https://www.flaticon.com/" </w:t>
      </w:r>
      <w:proofErr w:type="spellStart"/>
      <w:r w:rsidRPr="00A256E3">
        <w:t>title</w:t>
      </w:r>
      <w:proofErr w:type="spellEnd"/>
      <w:r w:rsidRPr="00A256E3">
        <w:t>="</w:t>
      </w:r>
      <w:proofErr w:type="spellStart"/>
      <w:r w:rsidRPr="00A256E3">
        <w:t>Flaticon</w:t>
      </w:r>
      <w:proofErr w:type="spellEnd"/>
      <w:r w:rsidRPr="00A256E3">
        <w:t>"&gt; www.flaticon.com&lt;/a&gt;</w:t>
      </w:r>
    </w:p>
    <w:p w14:paraId="39EEB221" w14:textId="77777777" w:rsidR="00A4030F" w:rsidRPr="00A256E3" w:rsidRDefault="00A4030F" w:rsidP="00A4030F">
      <w:pPr>
        <w:rPr>
          <w:lang w:val="id-ID"/>
        </w:rPr>
      </w:pPr>
    </w:p>
    <w:p w14:paraId="15347A40" w14:textId="77777777" w:rsidR="00A4030F" w:rsidRPr="00A256E3" w:rsidRDefault="00A4030F" w:rsidP="00A4030F">
      <w:pPr>
        <w:rPr>
          <w:sz w:val="28"/>
          <w:szCs w:val="28"/>
          <w:lang w:val="id-ID"/>
        </w:rPr>
      </w:pPr>
      <w:r w:rsidRPr="00A256E3">
        <w:rPr>
          <w:sz w:val="28"/>
          <w:szCs w:val="28"/>
          <w:lang w:val="id-ID"/>
        </w:rPr>
        <w:t>Disiapkan Oleh,</w:t>
      </w:r>
    </w:p>
    <w:p w14:paraId="1942B00F" w14:textId="77777777" w:rsidR="00A4030F" w:rsidRPr="00A256E3" w:rsidRDefault="00A4030F" w:rsidP="00A4030F">
      <w:pPr>
        <w:rPr>
          <w:i/>
          <w:sz w:val="28"/>
          <w:szCs w:val="28"/>
          <w:lang w:val="id-ID"/>
        </w:rPr>
      </w:pPr>
      <w:proofErr w:type="spellStart"/>
      <w:r w:rsidRPr="00A256E3">
        <w:rPr>
          <w:i/>
          <w:sz w:val="28"/>
          <w:szCs w:val="28"/>
          <w:lang w:val="id-ID"/>
        </w:rPr>
        <w:t>Prepared</w:t>
      </w:r>
      <w:proofErr w:type="spellEnd"/>
      <w:r w:rsidRPr="00A256E3">
        <w:rPr>
          <w:i/>
          <w:sz w:val="28"/>
          <w:szCs w:val="28"/>
          <w:lang w:val="id-ID"/>
        </w:rPr>
        <w:t xml:space="preserve"> </w:t>
      </w:r>
      <w:proofErr w:type="spellStart"/>
      <w:r w:rsidRPr="00A256E3">
        <w:rPr>
          <w:i/>
          <w:sz w:val="28"/>
          <w:szCs w:val="28"/>
          <w:lang w:val="id-ID"/>
        </w:rPr>
        <w:t>by</w:t>
      </w:r>
      <w:proofErr w:type="spellEnd"/>
      <w:r w:rsidRPr="00A256E3">
        <w:rPr>
          <w:i/>
          <w:sz w:val="28"/>
          <w:szCs w:val="28"/>
          <w:lang w:val="id-ID"/>
        </w:rPr>
        <w:t>,</w:t>
      </w:r>
    </w:p>
    <w:p w14:paraId="2E68FBE1" w14:textId="77777777" w:rsidR="00A4030F" w:rsidRPr="00A256E3" w:rsidRDefault="00A4030F" w:rsidP="00A4030F">
      <w:pPr>
        <w:rPr>
          <w:i/>
          <w:sz w:val="28"/>
          <w:szCs w:val="28"/>
          <w:lang w:val="id-ID"/>
        </w:rPr>
      </w:pPr>
    </w:p>
    <w:p w14:paraId="0C93A4B5" w14:textId="63C511A9" w:rsidR="00A4030F" w:rsidRPr="00010328" w:rsidRDefault="00A4030F" w:rsidP="00A4030F">
      <w:pPr>
        <w:pStyle w:val="ListParagraph"/>
        <w:numPr>
          <w:ilvl w:val="0"/>
          <w:numId w:val="2"/>
        </w:numPr>
        <w:rPr>
          <w:b/>
          <w:lang w:val="id-ID"/>
        </w:rPr>
      </w:pPr>
      <w:r w:rsidRPr="00010328">
        <w:rPr>
          <w:b/>
        </w:rPr>
        <w:t xml:space="preserve">&lt; </w:t>
      </w:r>
      <w:r w:rsidR="00010328" w:rsidRPr="00010328">
        <w:rPr>
          <w:rFonts w:eastAsia="Times New Roman"/>
          <w:b/>
          <w:lang w:val="en-ID" w:eastAsia="en-ID"/>
        </w:rPr>
        <w:t>220181657</w:t>
      </w:r>
      <w:r w:rsidRPr="00010328">
        <w:rPr>
          <w:b/>
        </w:rPr>
        <w:t xml:space="preserve"> &gt; - &lt; </w:t>
      </w:r>
      <w:r w:rsidR="00010328" w:rsidRPr="00010328">
        <w:rPr>
          <w:rFonts w:eastAsia="Times New Roman"/>
          <w:b/>
          <w:lang w:val="en-ID" w:eastAsia="en-ID"/>
        </w:rPr>
        <w:t xml:space="preserve">Magnus </w:t>
      </w:r>
      <w:proofErr w:type="spellStart"/>
      <w:r w:rsidR="00010328" w:rsidRPr="00010328">
        <w:rPr>
          <w:rFonts w:eastAsia="Times New Roman"/>
          <w:b/>
          <w:lang w:val="en-ID" w:eastAsia="en-ID"/>
        </w:rPr>
        <w:t>Galih</w:t>
      </w:r>
      <w:proofErr w:type="spellEnd"/>
      <w:r w:rsidR="00010328" w:rsidRPr="00010328">
        <w:rPr>
          <w:rFonts w:eastAsia="Times New Roman"/>
          <w:b/>
          <w:lang w:val="en-ID" w:eastAsia="en-ID"/>
        </w:rPr>
        <w:t xml:space="preserve"> Wijaya</w:t>
      </w:r>
      <w:r w:rsidR="00010328" w:rsidRPr="00010328">
        <w:rPr>
          <w:b/>
        </w:rPr>
        <w:t xml:space="preserve"> </w:t>
      </w:r>
      <w:r w:rsidRPr="00010328">
        <w:rPr>
          <w:b/>
        </w:rPr>
        <w:t>&gt;</w:t>
      </w:r>
    </w:p>
    <w:p w14:paraId="17226F8D" w14:textId="65B24A52" w:rsidR="00A4030F" w:rsidRPr="00010328" w:rsidRDefault="00A4030F" w:rsidP="00A4030F">
      <w:pPr>
        <w:pStyle w:val="ListParagraph"/>
        <w:numPr>
          <w:ilvl w:val="0"/>
          <w:numId w:val="2"/>
        </w:numPr>
        <w:rPr>
          <w:b/>
          <w:lang w:val="id-ID"/>
        </w:rPr>
      </w:pPr>
      <w:r w:rsidRPr="00010328">
        <w:rPr>
          <w:b/>
        </w:rPr>
        <w:t xml:space="preserve">&lt; </w:t>
      </w:r>
      <w:r w:rsidR="00010328" w:rsidRPr="00010328">
        <w:rPr>
          <w:rFonts w:eastAsia="Times New Roman"/>
          <w:b/>
          <w:lang w:val="en-ID" w:eastAsia="en-ID"/>
        </w:rPr>
        <w:t>2201740754</w:t>
      </w:r>
      <w:r w:rsidRPr="00010328">
        <w:rPr>
          <w:b/>
        </w:rPr>
        <w:t xml:space="preserve"> &gt; - &lt; </w:t>
      </w:r>
      <w:r w:rsidR="00010328" w:rsidRPr="00010328">
        <w:rPr>
          <w:rFonts w:eastAsia="Times New Roman"/>
          <w:b/>
          <w:lang w:val="en-ID" w:eastAsia="en-ID"/>
        </w:rPr>
        <w:t xml:space="preserve">Jose </w:t>
      </w:r>
      <w:proofErr w:type="spellStart"/>
      <w:r w:rsidR="00010328" w:rsidRPr="00010328">
        <w:rPr>
          <w:rFonts w:eastAsia="Times New Roman"/>
          <w:b/>
          <w:lang w:val="en-ID" w:eastAsia="en-ID"/>
        </w:rPr>
        <w:t>Felivino</w:t>
      </w:r>
      <w:proofErr w:type="spellEnd"/>
      <w:r w:rsidRPr="00010328">
        <w:rPr>
          <w:b/>
        </w:rPr>
        <w:t xml:space="preserve"> &gt;</w:t>
      </w:r>
    </w:p>
    <w:p w14:paraId="1F1E25C1" w14:textId="03FFB4EB" w:rsidR="00A4030F" w:rsidRPr="00010328" w:rsidRDefault="00A4030F" w:rsidP="00A4030F">
      <w:pPr>
        <w:pStyle w:val="ListParagraph"/>
        <w:numPr>
          <w:ilvl w:val="0"/>
          <w:numId w:val="2"/>
        </w:numPr>
        <w:rPr>
          <w:b/>
          <w:lang w:val="id-ID"/>
        </w:rPr>
      </w:pPr>
      <w:r w:rsidRPr="00010328">
        <w:rPr>
          <w:b/>
        </w:rPr>
        <w:t xml:space="preserve">&lt; </w:t>
      </w:r>
      <w:r w:rsidR="00010328" w:rsidRPr="00010328">
        <w:rPr>
          <w:rFonts w:eastAsia="Times New Roman"/>
          <w:b/>
          <w:lang w:val="en-ID" w:eastAsia="en-ID"/>
        </w:rPr>
        <w:t>2201730356</w:t>
      </w:r>
      <w:r w:rsidRPr="00010328">
        <w:rPr>
          <w:b/>
        </w:rPr>
        <w:t xml:space="preserve"> &gt; - &lt; </w:t>
      </w:r>
      <w:proofErr w:type="spellStart"/>
      <w:r w:rsidR="00010328" w:rsidRPr="00010328">
        <w:rPr>
          <w:rFonts w:eastAsia="Times New Roman"/>
          <w:b/>
          <w:lang w:val="en-ID" w:eastAsia="en-ID"/>
        </w:rPr>
        <w:t>Hengky</w:t>
      </w:r>
      <w:proofErr w:type="spellEnd"/>
      <w:r w:rsidR="00010328" w:rsidRPr="00010328">
        <w:rPr>
          <w:b/>
        </w:rPr>
        <w:t xml:space="preserve"> </w:t>
      </w:r>
      <w:r w:rsidRPr="00010328">
        <w:rPr>
          <w:b/>
        </w:rPr>
        <w:t>&gt;</w:t>
      </w:r>
    </w:p>
    <w:p w14:paraId="629B130F" w14:textId="009CE317" w:rsidR="00A4030F" w:rsidRPr="00010328" w:rsidRDefault="00A4030F" w:rsidP="00A4030F">
      <w:pPr>
        <w:pStyle w:val="ListParagraph"/>
        <w:numPr>
          <w:ilvl w:val="0"/>
          <w:numId w:val="2"/>
        </w:numPr>
        <w:rPr>
          <w:b/>
          <w:lang w:val="id-ID"/>
        </w:rPr>
      </w:pPr>
      <w:r w:rsidRPr="00010328">
        <w:rPr>
          <w:b/>
        </w:rPr>
        <w:t xml:space="preserve">&lt; </w:t>
      </w:r>
      <w:r w:rsidR="00010328" w:rsidRPr="00010328">
        <w:rPr>
          <w:rFonts w:eastAsia="Times New Roman"/>
          <w:b/>
          <w:lang w:val="en-ID" w:eastAsia="en-ID"/>
        </w:rPr>
        <w:t>2201736486</w:t>
      </w:r>
      <w:r w:rsidRPr="00010328">
        <w:rPr>
          <w:b/>
        </w:rPr>
        <w:t xml:space="preserve"> &gt; - &lt; </w:t>
      </w:r>
      <w:r w:rsidR="00010328" w:rsidRPr="00010328">
        <w:rPr>
          <w:rFonts w:eastAsia="Times New Roman"/>
          <w:b/>
          <w:lang w:val="en-ID" w:eastAsia="en-ID"/>
        </w:rPr>
        <w:t xml:space="preserve">Lim </w:t>
      </w:r>
      <w:proofErr w:type="spellStart"/>
      <w:r w:rsidR="00010328" w:rsidRPr="00010328">
        <w:rPr>
          <w:rFonts w:eastAsia="Times New Roman"/>
          <w:b/>
          <w:lang w:val="en-ID" w:eastAsia="en-ID"/>
        </w:rPr>
        <w:t>Kervan</w:t>
      </w:r>
      <w:proofErr w:type="spellEnd"/>
      <w:r w:rsidR="00010328" w:rsidRPr="00010328">
        <w:rPr>
          <w:b/>
        </w:rPr>
        <w:t xml:space="preserve"> </w:t>
      </w:r>
      <w:r w:rsidRPr="00010328">
        <w:rPr>
          <w:b/>
        </w:rPr>
        <w:t>&gt;</w:t>
      </w:r>
    </w:p>
    <w:p w14:paraId="20562DAA" w14:textId="1918FDD6" w:rsidR="00010328" w:rsidRDefault="00010328" w:rsidP="00010328">
      <w:pPr>
        <w:rPr>
          <w:b/>
          <w:lang w:val="id-ID"/>
        </w:rPr>
      </w:pPr>
    </w:p>
    <w:p w14:paraId="6ECEC571" w14:textId="77777777" w:rsidR="00010328" w:rsidRPr="00010328" w:rsidRDefault="00010328" w:rsidP="00010328">
      <w:pPr>
        <w:rPr>
          <w:b/>
          <w:lang w:val="id-ID"/>
        </w:rPr>
      </w:pPr>
      <w:bookmarkStart w:id="0" w:name="_GoBack"/>
      <w:bookmarkEnd w:id="0"/>
    </w:p>
    <w:p w14:paraId="72371E42" w14:textId="77777777" w:rsidR="00A4030F" w:rsidRPr="00A256E3" w:rsidRDefault="00A4030F" w:rsidP="00A4030F">
      <w:pPr>
        <w:rPr>
          <w:lang w:val="id-ID"/>
        </w:rPr>
      </w:pPr>
    </w:p>
    <w:p w14:paraId="4790B4D3" w14:textId="77777777" w:rsidR="00401596" w:rsidRPr="00A256E3" w:rsidRDefault="00BE4171"/>
    <w:sectPr w:rsidR="00401596" w:rsidRPr="00A256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AE529" w14:textId="77777777" w:rsidR="00BE4171" w:rsidRDefault="00BE4171" w:rsidP="00D25838">
      <w:r>
        <w:separator/>
      </w:r>
    </w:p>
  </w:endnote>
  <w:endnote w:type="continuationSeparator" w:id="0">
    <w:p w14:paraId="0E7ECB6D" w14:textId="77777777" w:rsidR="00BE4171" w:rsidRDefault="00BE4171" w:rsidP="00D25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7E46E" w14:textId="77777777" w:rsidR="00BE4171" w:rsidRDefault="00BE4171" w:rsidP="00D25838">
      <w:r>
        <w:separator/>
      </w:r>
    </w:p>
  </w:footnote>
  <w:footnote w:type="continuationSeparator" w:id="0">
    <w:p w14:paraId="4266CD68" w14:textId="77777777" w:rsidR="00BE4171" w:rsidRDefault="00BE4171" w:rsidP="00D258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62C9"/>
    <w:multiLevelType w:val="hybridMultilevel"/>
    <w:tmpl w:val="6C3E0C64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74289"/>
    <w:multiLevelType w:val="hybridMultilevel"/>
    <w:tmpl w:val="7570D15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A7775"/>
    <w:multiLevelType w:val="hybridMultilevel"/>
    <w:tmpl w:val="90269B2E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9B8"/>
    <w:multiLevelType w:val="hybridMultilevel"/>
    <w:tmpl w:val="2F4244B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D1C02"/>
    <w:multiLevelType w:val="hybridMultilevel"/>
    <w:tmpl w:val="E450728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03A76"/>
    <w:multiLevelType w:val="hybridMultilevel"/>
    <w:tmpl w:val="4EAEEA7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A304C"/>
    <w:multiLevelType w:val="hybridMultilevel"/>
    <w:tmpl w:val="8CDAF0B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A606B"/>
    <w:multiLevelType w:val="hybridMultilevel"/>
    <w:tmpl w:val="8DA8F022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15F5B"/>
    <w:multiLevelType w:val="hybridMultilevel"/>
    <w:tmpl w:val="EEF4AAA4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B4B13"/>
    <w:multiLevelType w:val="hybridMultilevel"/>
    <w:tmpl w:val="41DC0F7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01EB8"/>
    <w:multiLevelType w:val="hybridMultilevel"/>
    <w:tmpl w:val="4A26E0B2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A7F1D"/>
    <w:multiLevelType w:val="hybridMultilevel"/>
    <w:tmpl w:val="B616D790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F2601"/>
    <w:multiLevelType w:val="hybridMultilevel"/>
    <w:tmpl w:val="2DDA924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E43CFF"/>
    <w:multiLevelType w:val="hybridMultilevel"/>
    <w:tmpl w:val="7B22554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D176D0"/>
    <w:multiLevelType w:val="hybridMultilevel"/>
    <w:tmpl w:val="9BEAD3AA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DC2293"/>
    <w:multiLevelType w:val="hybridMultilevel"/>
    <w:tmpl w:val="22BE4F50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66160"/>
    <w:multiLevelType w:val="hybridMultilevel"/>
    <w:tmpl w:val="547EF2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74A2B"/>
    <w:multiLevelType w:val="hybridMultilevel"/>
    <w:tmpl w:val="31A87AF2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2B7484"/>
    <w:multiLevelType w:val="hybridMultilevel"/>
    <w:tmpl w:val="1BA62BD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935F8"/>
    <w:multiLevelType w:val="hybridMultilevel"/>
    <w:tmpl w:val="3E2A3B1E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4215F"/>
    <w:multiLevelType w:val="hybridMultilevel"/>
    <w:tmpl w:val="46C68B7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A1D67"/>
    <w:multiLevelType w:val="hybridMultilevel"/>
    <w:tmpl w:val="416AD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8E56C0"/>
    <w:multiLevelType w:val="hybridMultilevel"/>
    <w:tmpl w:val="AD3C7056"/>
    <w:lvl w:ilvl="0" w:tplc="44FCC2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005AE6"/>
    <w:multiLevelType w:val="hybridMultilevel"/>
    <w:tmpl w:val="D85AAAD2"/>
    <w:lvl w:ilvl="0" w:tplc="38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4" w15:restartNumberingAfterBreak="0">
    <w:nsid w:val="79271D50"/>
    <w:multiLevelType w:val="hybridMultilevel"/>
    <w:tmpl w:val="84BA7D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C01D8A"/>
    <w:multiLevelType w:val="multilevel"/>
    <w:tmpl w:val="F5DA7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067EE8"/>
    <w:multiLevelType w:val="hybridMultilevel"/>
    <w:tmpl w:val="ACFE1B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4"/>
  </w:num>
  <w:num w:numId="4">
    <w:abstractNumId w:val="3"/>
  </w:num>
  <w:num w:numId="5">
    <w:abstractNumId w:val="23"/>
  </w:num>
  <w:num w:numId="6">
    <w:abstractNumId w:val="26"/>
  </w:num>
  <w:num w:numId="7">
    <w:abstractNumId w:val="1"/>
  </w:num>
  <w:num w:numId="8">
    <w:abstractNumId w:val="6"/>
  </w:num>
  <w:num w:numId="9">
    <w:abstractNumId w:val="8"/>
  </w:num>
  <w:num w:numId="10">
    <w:abstractNumId w:val="4"/>
  </w:num>
  <w:num w:numId="11">
    <w:abstractNumId w:val="11"/>
  </w:num>
  <w:num w:numId="12">
    <w:abstractNumId w:val="9"/>
  </w:num>
  <w:num w:numId="13">
    <w:abstractNumId w:val="15"/>
  </w:num>
  <w:num w:numId="14">
    <w:abstractNumId w:val="16"/>
  </w:num>
  <w:num w:numId="15">
    <w:abstractNumId w:val="10"/>
  </w:num>
  <w:num w:numId="16">
    <w:abstractNumId w:val="18"/>
  </w:num>
  <w:num w:numId="17">
    <w:abstractNumId w:val="7"/>
  </w:num>
  <w:num w:numId="18">
    <w:abstractNumId w:val="13"/>
  </w:num>
  <w:num w:numId="19">
    <w:abstractNumId w:val="17"/>
  </w:num>
  <w:num w:numId="20">
    <w:abstractNumId w:val="2"/>
  </w:num>
  <w:num w:numId="21">
    <w:abstractNumId w:val="19"/>
  </w:num>
  <w:num w:numId="22">
    <w:abstractNumId w:val="0"/>
  </w:num>
  <w:num w:numId="23">
    <w:abstractNumId w:val="14"/>
  </w:num>
  <w:num w:numId="24">
    <w:abstractNumId w:val="12"/>
  </w:num>
  <w:num w:numId="25">
    <w:abstractNumId w:val="22"/>
  </w:num>
  <w:num w:numId="26">
    <w:abstractNumId w:val="20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TMyNjW0MDc0MzFT0lEKTi0uzszPAykwrAUA0WAIaiwAAAA="/>
  </w:docVars>
  <w:rsids>
    <w:rsidRoot w:val="00A4030F"/>
    <w:rsid w:val="00010328"/>
    <w:rsid w:val="000C2C99"/>
    <w:rsid w:val="00132672"/>
    <w:rsid w:val="001C5805"/>
    <w:rsid w:val="002F4BE9"/>
    <w:rsid w:val="00301C07"/>
    <w:rsid w:val="003E34B2"/>
    <w:rsid w:val="0042727D"/>
    <w:rsid w:val="005505DB"/>
    <w:rsid w:val="006B2B69"/>
    <w:rsid w:val="007045B2"/>
    <w:rsid w:val="00A256E3"/>
    <w:rsid w:val="00A4030F"/>
    <w:rsid w:val="00AB2D10"/>
    <w:rsid w:val="00B56706"/>
    <w:rsid w:val="00BE4171"/>
    <w:rsid w:val="00D25838"/>
    <w:rsid w:val="00F74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3FA1E"/>
  <w15:chartTrackingRefBased/>
  <w15:docId w15:val="{100EFB9B-97C8-4DF3-BB9C-877672256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4030F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03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030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03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A4030F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03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030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030F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4030F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styleId="Hyperlink">
    <w:name w:val="Hyperlink"/>
    <w:basedOn w:val="DefaultParagraphFont"/>
    <w:uiPriority w:val="99"/>
    <w:unhideWhenUsed/>
    <w:rsid w:val="00A4030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4030F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A4030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045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45B2"/>
    <w:rPr>
      <w:color w:val="954F72" w:themeColor="followedHyperlink"/>
      <w:u w:val="single"/>
    </w:rPr>
  </w:style>
  <w:style w:type="character" w:customStyle="1" w:styleId="tlid-translation">
    <w:name w:val="tlid-translation"/>
    <w:basedOn w:val="DefaultParagraphFont"/>
    <w:rsid w:val="00B56706"/>
  </w:style>
  <w:style w:type="paragraph" w:styleId="Header">
    <w:name w:val="header"/>
    <w:basedOn w:val="Normal"/>
    <w:link w:val="HeaderChar"/>
    <w:uiPriority w:val="99"/>
    <w:unhideWhenUsed/>
    <w:rsid w:val="00D258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5838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D2583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5838"/>
    <w:rPr>
      <w:rFonts w:ascii="Times New Roman" w:eastAsia="MS Mincho" w:hAnsi="Times New Roman" w:cs="Times New Roman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6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3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4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bbc.co.uk/programmes/articles/4KtcNbK96k0T6mRy2YnxMy1/asian-music-cha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1</Pages>
  <Words>1195</Words>
  <Characters>681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NUS GALIH WIJAYA</dc:creator>
  <cp:keywords/>
  <dc:description/>
  <cp:lastModifiedBy>MAGNUS GALIH WIJAYA</cp:lastModifiedBy>
  <cp:revision>9</cp:revision>
  <dcterms:created xsi:type="dcterms:W3CDTF">2020-06-12T17:23:00Z</dcterms:created>
  <dcterms:modified xsi:type="dcterms:W3CDTF">2020-06-12T18:48:00Z</dcterms:modified>
</cp:coreProperties>
</file>